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A0ED4F" w14:textId="4082B559" w:rsidR="00A447D1" w:rsidRDefault="000E6665" w:rsidP="00A95D15">
      <w:pPr>
        <w:pStyle w:val="FirstParagraph"/>
        <w:spacing w:before="0" w:after="0"/>
        <w:rPr>
          <w:rFonts w:ascii="Arial" w:hAnsi="Arial" w:cs="Arial"/>
        </w:rPr>
      </w:pPr>
      <w:r w:rsidRPr="00A1425F">
        <w:rPr>
          <w:rFonts w:ascii="Arial" w:hAnsi="Arial" w:cs="Arial"/>
          <w:b/>
        </w:rPr>
        <w:t>Table 1. Descriptive statistic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79"/>
        <w:gridCol w:w="1800"/>
        <w:gridCol w:w="2164"/>
        <w:gridCol w:w="2392"/>
        <w:gridCol w:w="2575"/>
        <w:gridCol w:w="1812"/>
      </w:tblGrid>
      <w:tr w:rsidR="00A95D15" w:rsidRPr="00A95D15" w14:paraId="76773EE3" w14:textId="77777777" w:rsidTr="00A95D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14:paraId="36B827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0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30E9D0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Total </w:t>
            </w:r>
          </w:p>
          <w:p w14:paraId="51DB906E" w14:textId="5826950D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3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F40A5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Buiten_regio (N=62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0E7C2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EMC_na2017 (N=11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CBEC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EMC_voor2017 (N=11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51B468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Regio </w:t>
            </w:r>
          </w:p>
          <w:p w14:paraId="2D92DEBA" w14:textId="7E86C57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78)</w:t>
            </w:r>
            <w:commentRangeEnd w:id="0"/>
            <w:r>
              <w:rPr>
                <w:rStyle w:val="CommentReference"/>
              </w:rPr>
              <w:commentReference w:id="0"/>
            </w:r>
          </w:p>
        </w:tc>
      </w:tr>
      <w:tr w:rsidR="00A95D15" w:rsidRPr="00A95D15" w14:paraId="7621CE64" w14:textId="77777777" w:rsidTr="00A95D15">
        <w:trPr>
          <w:trHeight w:val="113"/>
        </w:trPr>
        <w:tc>
          <w:tcPr>
            <w:tcW w:w="0" w:type="auto"/>
          </w:tcPr>
          <w:p w14:paraId="0B501647" w14:textId="25D1DA76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Hypoparathyroidism</w:t>
            </w:r>
          </w:p>
        </w:tc>
        <w:tc>
          <w:tcPr>
            <w:tcW w:w="0" w:type="auto"/>
          </w:tcPr>
          <w:p w14:paraId="1A7365A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 (12.0%)</w:t>
            </w:r>
          </w:p>
        </w:tc>
        <w:tc>
          <w:tcPr>
            <w:tcW w:w="0" w:type="auto"/>
          </w:tcPr>
          <w:p w14:paraId="58108D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2 (19.4%)</w:t>
            </w:r>
          </w:p>
        </w:tc>
        <w:tc>
          <w:tcPr>
            <w:tcW w:w="0" w:type="auto"/>
          </w:tcPr>
          <w:p w14:paraId="0E0E071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2%)</w:t>
            </w:r>
          </w:p>
        </w:tc>
        <w:tc>
          <w:tcPr>
            <w:tcW w:w="0" w:type="auto"/>
          </w:tcPr>
          <w:p w14:paraId="4B336A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2.9%)</w:t>
            </w:r>
          </w:p>
        </w:tc>
        <w:tc>
          <w:tcPr>
            <w:tcW w:w="0" w:type="auto"/>
          </w:tcPr>
          <w:p w14:paraId="0E83EC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 (10.3%)</w:t>
            </w:r>
          </w:p>
        </w:tc>
      </w:tr>
      <w:tr w:rsidR="00A95D15" w:rsidRPr="00A95D15" w14:paraId="3512CA3B" w14:textId="77777777" w:rsidTr="00A95D15">
        <w:trPr>
          <w:trHeight w:val="113"/>
        </w:trPr>
        <w:tc>
          <w:tcPr>
            <w:tcW w:w="0" w:type="auto"/>
          </w:tcPr>
          <w:p w14:paraId="09F7CD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baseline</w:t>
            </w:r>
          </w:p>
        </w:tc>
        <w:tc>
          <w:tcPr>
            <w:tcW w:w="0" w:type="auto"/>
          </w:tcPr>
          <w:p w14:paraId="029F653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FB328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ACEDB7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C6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1DBE1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5D15" w:rsidRPr="00A95D15" w14:paraId="2EE67852" w14:textId="77777777" w:rsidTr="00A95D15">
        <w:trPr>
          <w:trHeight w:val="113"/>
        </w:trPr>
        <w:tc>
          <w:tcPr>
            <w:tcW w:w="0" w:type="auto"/>
          </w:tcPr>
          <w:p w14:paraId="2CE50AA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9D6A4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4 (2.3)</w:t>
            </w:r>
          </w:p>
        </w:tc>
        <w:tc>
          <w:tcPr>
            <w:tcW w:w="0" w:type="auto"/>
          </w:tcPr>
          <w:p w14:paraId="6A83CB6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5 (2.1)</w:t>
            </w:r>
          </w:p>
        </w:tc>
        <w:tc>
          <w:tcPr>
            <w:tcW w:w="0" w:type="auto"/>
          </w:tcPr>
          <w:p w14:paraId="5D1F44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.1 (1.9)</w:t>
            </w:r>
          </w:p>
        </w:tc>
        <w:tc>
          <w:tcPr>
            <w:tcW w:w="0" w:type="auto"/>
          </w:tcPr>
          <w:p w14:paraId="139975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7 (1.7)</w:t>
            </w:r>
          </w:p>
        </w:tc>
        <w:tc>
          <w:tcPr>
            <w:tcW w:w="0" w:type="auto"/>
          </w:tcPr>
          <w:p w14:paraId="013A26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6 (3.0)</w:t>
            </w:r>
          </w:p>
        </w:tc>
      </w:tr>
      <w:tr w:rsidR="00A95D15" w:rsidRPr="00A95D15" w14:paraId="6A0F414F" w14:textId="77777777" w:rsidTr="00A95D15">
        <w:trPr>
          <w:trHeight w:val="113"/>
        </w:trPr>
        <w:tc>
          <w:tcPr>
            <w:tcW w:w="0" w:type="auto"/>
          </w:tcPr>
          <w:p w14:paraId="5AA2AD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DF9C4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0 (2.7, 5.5)</w:t>
            </w:r>
          </w:p>
        </w:tc>
        <w:tc>
          <w:tcPr>
            <w:tcW w:w="0" w:type="auto"/>
          </w:tcPr>
          <w:p w14:paraId="61E8AF4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2 (3.2, 5.2)</w:t>
            </w:r>
          </w:p>
        </w:tc>
        <w:tc>
          <w:tcPr>
            <w:tcW w:w="0" w:type="auto"/>
          </w:tcPr>
          <w:p w14:paraId="3699B7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5 (2.0, 3.7)</w:t>
            </w:r>
          </w:p>
        </w:tc>
        <w:tc>
          <w:tcPr>
            <w:tcW w:w="0" w:type="auto"/>
          </w:tcPr>
          <w:p w14:paraId="421309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6 (3.7, 5.5)</w:t>
            </w:r>
          </w:p>
        </w:tc>
        <w:tc>
          <w:tcPr>
            <w:tcW w:w="0" w:type="auto"/>
          </w:tcPr>
          <w:p w14:paraId="6F534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3 (3.6, 7.2)</w:t>
            </w:r>
          </w:p>
        </w:tc>
      </w:tr>
      <w:tr w:rsidR="00A95D15" w:rsidRPr="00A95D15" w14:paraId="703CEF3C" w14:textId="77777777" w:rsidTr="00A95D15">
        <w:trPr>
          <w:trHeight w:val="113"/>
        </w:trPr>
        <w:tc>
          <w:tcPr>
            <w:tcW w:w="0" w:type="auto"/>
          </w:tcPr>
          <w:p w14:paraId="6649670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01CC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  <w:tc>
          <w:tcPr>
            <w:tcW w:w="0" w:type="auto"/>
          </w:tcPr>
          <w:p w14:paraId="451BF3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0 - 13.8</w:t>
            </w:r>
          </w:p>
        </w:tc>
        <w:tc>
          <w:tcPr>
            <w:tcW w:w="0" w:type="auto"/>
          </w:tcPr>
          <w:p w14:paraId="5C48143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5 - 13.0</w:t>
            </w:r>
          </w:p>
        </w:tc>
        <w:tc>
          <w:tcPr>
            <w:tcW w:w="0" w:type="auto"/>
          </w:tcPr>
          <w:p w14:paraId="543D2B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- 10.8</w:t>
            </w:r>
          </w:p>
        </w:tc>
        <w:tc>
          <w:tcPr>
            <w:tcW w:w="0" w:type="auto"/>
          </w:tcPr>
          <w:p w14:paraId="49C6F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</w:tr>
      <w:tr w:rsidR="00A95D15" w:rsidRPr="00A95D15" w14:paraId="7240CD1A" w14:textId="77777777" w:rsidTr="00A95D15">
        <w:trPr>
          <w:trHeight w:val="113"/>
        </w:trPr>
        <w:tc>
          <w:tcPr>
            <w:tcW w:w="0" w:type="auto"/>
          </w:tcPr>
          <w:p w14:paraId="6CB2C99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1EC2B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0" w:type="auto"/>
          </w:tcPr>
          <w:p w14:paraId="7C4CB2C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5732C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4E7B10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6229A2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A95D15" w:rsidRPr="00A95D15" w14:paraId="297B75CB" w14:textId="77777777" w:rsidTr="00A95D15">
        <w:trPr>
          <w:trHeight w:val="113"/>
        </w:trPr>
        <w:tc>
          <w:tcPr>
            <w:tcW w:w="0" w:type="auto"/>
          </w:tcPr>
          <w:p w14:paraId="3B0956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24 hours</w:t>
            </w:r>
          </w:p>
        </w:tc>
        <w:tc>
          <w:tcPr>
            <w:tcW w:w="0" w:type="auto"/>
          </w:tcPr>
          <w:p w14:paraId="7041C6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6281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08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017BC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9944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5D15" w:rsidRPr="00A95D15" w14:paraId="0E6B7CB4" w14:textId="77777777" w:rsidTr="00A95D15">
        <w:trPr>
          <w:trHeight w:val="113"/>
        </w:trPr>
        <w:tc>
          <w:tcPr>
            <w:tcW w:w="0" w:type="auto"/>
          </w:tcPr>
          <w:p w14:paraId="0062B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74CA6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3)</w:t>
            </w:r>
          </w:p>
        </w:tc>
        <w:tc>
          <w:tcPr>
            <w:tcW w:w="0" w:type="auto"/>
          </w:tcPr>
          <w:p w14:paraId="02AE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(1.3)</w:t>
            </w:r>
          </w:p>
        </w:tc>
        <w:tc>
          <w:tcPr>
            <w:tcW w:w="0" w:type="auto"/>
          </w:tcPr>
          <w:p w14:paraId="725F56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2 (1.0)</w:t>
            </w:r>
          </w:p>
        </w:tc>
        <w:tc>
          <w:tcPr>
            <w:tcW w:w="0" w:type="auto"/>
          </w:tcPr>
          <w:p w14:paraId="4E9366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2)</w:t>
            </w:r>
          </w:p>
        </w:tc>
        <w:tc>
          <w:tcPr>
            <w:tcW w:w="0" w:type="auto"/>
          </w:tcPr>
          <w:p w14:paraId="07DB983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1.7)</w:t>
            </w:r>
          </w:p>
        </w:tc>
      </w:tr>
      <w:tr w:rsidR="00A95D15" w:rsidRPr="00A95D15" w14:paraId="530D2492" w14:textId="77777777" w:rsidTr="00A95D15">
        <w:trPr>
          <w:trHeight w:val="113"/>
        </w:trPr>
        <w:tc>
          <w:tcPr>
            <w:tcW w:w="0" w:type="auto"/>
          </w:tcPr>
          <w:p w14:paraId="4C9BCF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07407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4 (0.5, 2.4)</w:t>
            </w:r>
          </w:p>
        </w:tc>
        <w:tc>
          <w:tcPr>
            <w:tcW w:w="0" w:type="auto"/>
          </w:tcPr>
          <w:p w14:paraId="4E4784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(0.7, 2.7)</w:t>
            </w:r>
          </w:p>
        </w:tc>
        <w:tc>
          <w:tcPr>
            <w:tcW w:w="0" w:type="auto"/>
          </w:tcPr>
          <w:p w14:paraId="28A5E5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(0.5, 1.6)</w:t>
            </w:r>
          </w:p>
        </w:tc>
        <w:tc>
          <w:tcPr>
            <w:tcW w:w="0" w:type="auto"/>
          </w:tcPr>
          <w:p w14:paraId="7F559F6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5 (0.6, 2.6)</w:t>
            </w:r>
          </w:p>
        </w:tc>
        <w:tc>
          <w:tcPr>
            <w:tcW w:w="0" w:type="auto"/>
          </w:tcPr>
          <w:p w14:paraId="12D010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6, 3.3)</w:t>
            </w:r>
          </w:p>
        </w:tc>
      </w:tr>
      <w:tr w:rsidR="00A95D15" w:rsidRPr="00A95D15" w14:paraId="5A6E5FE8" w14:textId="77777777" w:rsidTr="00A95D15">
        <w:trPr>
          <w:trHeight w:val="113"/>
        </w:trPr>
        <w:tc>
          <w:tcPr>
            <w:tcW w:w="0" w:type="auto"/>
          </w:tcPr>
          <w:p w14:paraId="3A40D8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64BA6E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8.0</w:t>
            </w:r>
          </w:p>
        </w:tc>
        <w:tc>
          <w:tcPr>
            <w:tcW w:w="0" w:type="auto"/>
          </w:tcPr>
          <w:p w14:paraId="5F40A0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5.4</w:t>
            </w:r>
          </w:p>
        </w:tc>
        <w:tc>
          <w:tcPr>
            <w:tcW w:w="0" w:type="auto"/>
          </w:tcPr>
          <w:p w14:paraId="4D5FD7B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4.5</w:t>
            </w:r>
          </w:p>
        </w:tc>
        <w:tc>
          <w:tcPr>
            <w:tcW w:w="0" w:type="auto"/>
          </w:tcPr>
          <w:p w14:paraId="70E493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4 - 4.9</w:t>
            </w:r>
          </w:p>
        </w:tc>
        <w:tc>
          <w:tcPr>
            <w:tcW w:w="0" w:type="auto"/>
          </w:tcPr>
          <w:p w14:paraId="0BF1E86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8.0</w:t>
            </w:r>
          </w:p>
        </w:tc>
      </w:tr>
      <w:tr w:rsidR="00A95D15" w:rsidRPr="00A95D15" w14:paraId="793FCFE2" w14:textId="77777777" w:rsidTr="00A95D15">
        <w:trPr>
          <w:trHeight w:val="113"/>
        </w:trPr>
        <w:tc>
          <w:tcPr>
            <w:tcW w:w="0" w:type="auto"/>
          </w:tcPr>
          <w:p w14:paraId="57623D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EF0222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8</w:t>
            </w:r>
          </w:p>
        </w:tc>
        <w:tc>
          <w:tcPr>
            <w:tcW w:w="0" w:type="auto"/>
          </w:tcPr>
          <w:p w14:paraId="0D5AB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B49B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060E76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0" w:type="auto"/>
          </w:tcPr>
          <w:p w14:paraId="73F0D5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A95D15" w:rsidRPr="00A95D15" w14:paraId="5C02489D" w14:textId="77777777" w:rsidTr="00A95D15">
        <w:trPr>
          <w:trHeight w:val="113"/>
        </w:trPr>
        <w:tc>
          <w:tcPr>
            <w:tcW w:w="0" w:type="auto"/>
          </w:tcPr>
          <w:p w14:paraId="201708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1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commentRangeEnd w:id="1"/>
            <w:r w:rsidR="00550A67">
              <w:rPr>
                <w:rStyle w:val="CommentReference"/>
              </w:rPr>
              <w:commentReference w:id="1"/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</w:t>
            </w:r>
          </w:p>
        </w:tc>
        <w:tc>
          <w:tcPr>
            <w:tcW w:w="0" w:type="auto"/>
          </w:tcPr>
          <w:p w14:paraId="2E9B3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4D14E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CBF12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43CF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88B1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5D15" w:rsidRPr="00A95D15" w14:paraId="5A13274D" w14:textId="77777777" w:rsidTr="00A95D15">
        <w:trPr>
          <w:trHeight w:val="113"/>
        </w:trPr>
        <w:tc>
          <w:tcPr>
            <w:tcW w:w="0" w:type="auto"/>
          </w:tcPr>
          <w:p w14:paraId="5EA8A8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754D4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5.4 (38.0)</w:t>
            </w:r>
          </w:p>
        </w:tc>
        <w:tc>
          <w:tcPr>
            <w:tcW w:w="0" w:type="auto"/>
          </w:tcPr>
          <w:p w14:paraId="5C67F29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6 (44.0)</w:t>
            </w:r>
          </w:p>
        </w:tc>
        <w:tc>
          <w:tcPr>
            <w:tcW w:w="0" w:type="auto"/>
          </w:tcPr>
          <w:p w14:paraId="1AD31D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4 (45.8)</w:t>
            </w:r>
          </w:p>
        </w:tc>
        <w:tc>
          <w:tcPr>
            <w:tcW w:w="0" w:type="auto"/>
          </w:tcPr>
          <w:p w14:paraId="302133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9.6 (28.6)</w:t>
            </w:r>
          </w:p>
        </w:tc>
        <w:tc>
          <w:tcPr>
            <w:tcW w:w="0" w:type="auto"/>
          </w:tcPr>
          <w:p w14:paraId="04B976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3 (30.9)</w:t>
            </w:r>
          </w:p>
        </w:tc>
      </w:tr>
      <w:tr w:rsidR="00A95D15" w:rsidRPr="00A95D15" w14:paraId="4C4CB1E3" w14:textId="77777777" w:rsidTr="00A95D15">
        <w:trPr>
          <w:trHeight w:val="113"/>
        </w:trPr>
        <w:tc>
          <w:tcPr>
            <w:tcW w:w="0" w:type="auto"/>
          </w:tcPr>
          <w:p w14:paraId="2BD795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888A7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0.4 (35.9, 84.7)</w:t>
            </w:r>
          </w:p>
        </w:tc>
        <w:tc>
          <w:tcPr>
            <w:tcW w:w="0" w:type="auto"/>
          </w:tcPr>
          <w:p w14:paraId="7DA13A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8 (30.2, 84.4)</w:t>
            </w:r>
          </w:p>
        </w:tc>
        <w:tc>
          <w:tcPr>
            <w:tcW w:w="0" w:type="auto"/>
          </w:tcPr>
          <w:p w14:paraId="2D54C7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0 (38.9, 86.1)</w:t>
            </w:r>
          </w:p>
        </w:tc>
        <w:tc>
          <w:tcPr>
            <w:tcW w:w="0" w:type="auto"/>
          </w:tcPr>
          <w:p w14:paraId="286EC7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4.3 (36.0, 85.2)</w:t>
            </w:r>
          </w:p>
        </w:tc>
        <w:tc>
          <w:tcPr>
            <w:tcW w:w="0" w:type="auto"/>
          </w:tcPr>
          <w:p w14:paraId="3CEF884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8.1 (38.4, 79.4)</w:t>
            </w:r>
          </w:p>
        </w:tc>
      </w:tr>
      <w:tr w:rsidR="00A95D15" w:rsidRPr="00A95D15" w14:paraId="13F25E14" w14:textId="77777777" w:rsidTr="00A95D15">
        <w:trPr>
          <w:trHeight w:val="113"/>
        </w:trPr>
        <w:tc>
          <w:tcPr>
            <w:tcW w:w="0" w:type="auto"/>
          </w:tcPr>
          <w:p w14:paraId="355128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59E05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1A3350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1.4 - 98.0</w:t>
            </w:r>
          </w:p>
        </w:tc>
        <w:tc>
          <w:tcPr>
            <w:tcW w:w="0" w:type="auto"/>
          </w:tcPr>
          <w:p w14:paraId="3DA44D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634AF6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.4 - 96.3</w:t>
            </w:r>
          </w:p>
        </w:tc>
        <w:tc>
          <w:tcPr>
            <w:tcW w:w="0" w:type="auto"/>
          </w:tcPr>
          <w:p w14:paraId="4DF03A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2 - 97.0</w:t>
            </w:r>
          </w:p>
        </w:tc>
      </w:tr>
      <w:tr w:rsidR="00A95D15" w:rsidRPr="00A95D15" w14:paraId="65367879" w14:textId="77777777" w:rsidTr="00A95D15">
        <w:trPr>
          <w:trHeight w:val="113"/>
        </w:trPr>
        <w:tc>
          <w:tcPr>
            <w:tcW w:w="0" w:type="auto"/>
          </w:tcPr>
          <w:p w14:paraId="540FDC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F7EFC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7</w:t>
            </w:r>
          </w:p>
        </w:tc>
        <w:tc>
          <w:tcPr>
            <w:tcW w:w="0" w:type="auto"/>
          </w:tcPr>
          <w:p w14:paraId="45B307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02150B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192246A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52FD94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  <w:tr w:rsidR="00A95D15" w:rsidRPr="00A95D15" w14:paraId="441B08C4" w14:textId="77777777" w:rsidTr="00A95D15">
        <w:trPr>
          <w:trHeight w:val="113"/>
        </w:trPr>
        <w:tc>
          <w:tcPr>
            <w:tcW w:w="0" w:type="auto"/>
          </w:tcPr>
          <w:p w14:paraId="75B8B0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 at baseline</w:t>
            </w:r>
          </w:p>
        </w:tc>
        <w:tc>
          <w:tcPr>
            <w:tcW w:w="0" w:type="auto"/>
          </w:tcPr>
          <w:p w14:paraId="49467A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FC424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2C87A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01FA03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85370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5D15" w:rsidRPr="00A95D15" w14:paraId="10E2F2EB" w14:textId="77777777" w:rsidTr="00A95D15">
        <w:trPr>
          <w:trHeight w:val="113"/>
        </w:trPr>
        <w:tc>
          <w:tcPr>
            <w:tcW w:w="0" w:type="auto"/>
          </w:tcPr>
          <w:p w14:paraId="5C2C2C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25A301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79836B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41BD86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1EE260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6DAFEB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</w:tr>
      <w:tr w:rsidR="00A95D15" w:rsidRPr="00A95D15" w14:paraId="2A591176" w14:textId="77777777" w:rsidTr="00A95D15">
        <w:trPr>
          <w:trHeight w:val="113"/>
        </w:trPr>
        <w:tc>
          <w:tcPr>
            <w:tcW w:w="0" w:type="auto"/>
          </w:tcPr>
          <w:p w14:paraId="6D8DE44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777B7FD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7E515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5)</w:t>
            </w:r>
          </w:p>
        </w:tc>
        <w:tc>
          <w:tcPr>
            <w:tcW w:w="0" w:type="auto"/>
          </w:tcPr>
          <w:p w14:paraId="0A7F75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6D290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67079E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2, 2.4)</w:t>
            </w:r>
          </w:p>
        </w:tc>
      </w:tr>
      <w:tr w:rsidR="00A95D15" w:rsidRPr="00A95D15" w14:paraId="080B9924" w14:textId="77777777" w:rsidTr="00A95D15">
        <w:trPr>
          <w:trHeight w:val="113"/>
        </w:trPr>
        <w:tc>
          <w:tcPr>
            <w:tcW w:w="0" w:type="auto"/>
          </w:tcPr>
          <w:p w14:paraId="35FF97B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6CE6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51C66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4312DF0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2.7</w:t>
            </w:r>
          </w:p>
        </w:tc>
        <w:tc>
          <w:tcPr>
            <w:tcW w:w="0" w:type="auto"/>
          </w:tcPr>
          <w:p w14:paraId="4602F6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  <w:tc>
          <w:tcPr>
            <w:tcW w:w="0" w:type="auto"/>
          </w:tcPr>
          <w:p w14:paraId="7AC58E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</w:tr>
      <w:tr w:rsidR="00A95D15" w:rsidRPr="00A95D15" w14:paraId="2C72FF42" w14:textId="77777777" w:rsidTr="00A95D15">
        <w:trPr>
          <w:trHeight w:val="113"/>
        </w:trPr>
        <w:tc>
          <w:tcPr>
            <w:tcW w:w="0" w:type="auto"/>
          </w:tcPr>
          <w:p w14:paraId="3FFEBF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AF593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2A3B71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588DE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2ED8FD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5594119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A95D15" w:rsidRPr="00A95D15" w14:paraId="698661DE" w14:textId="77777777" w:rsidTr="00A95D15">
        <w:trPr>
          <w:trHeight w:val="113"/>
        </w:trPr>
        <w:tc>
          <w:tcPr>
            <w:tcW w:w="0" w:type="auto"/>
          </w:tcPr>
          <w:p w14:paraId="52B74C0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 at baseline</w:t>
            </w:r>
          </w:p>
        </w:tc>
        <w:tc>
          <w:tcPr>
            <w:tcW w:w="0" w:type="auto"/>
          </w:tcPr>
          <w:p w14:paraId="5CEDC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9084A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E159F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E9567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4A1AD6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5D15" w:rsidRPr="00A95D15" w14:paraId="087FD68A" w14:textId="77777777" w:rsidTr="00A95D15">
        <w:trPr>
          <w:trHeight w:val="113"/>
        </w:trPr>
        <w:tc>
          <w:tcPr>
            <w:tcW w:w="0" w:type="auto"/>
          </w:tcPr>
          <w:p w14:paraId="636581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83359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8 (4.2)</w:t>
            </w:r>
          </w:p>
        </w:tc>
        <w:tc>
          <w:tcPr>
            <w:tcW w:w="0" w:type="auto"/>
          </w:tcPr>
          <w:p w14:paraId="750B730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3 (3.9)</w:t>
            </w:r>
          </w:p>
        </w:tc>
        <w:tc>
          <w:tcPr>
            <w:tcW w:w="0" w:type="auto"/>
          </w:tcPr>
          <w:p w14:paraId="53491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7 (4.5)</w:t>
            </w:r>
          </w:p>
        </w:tc>
        <w:tc>
          <w:tcPr>
            <w:tcW w:w="0" w:type="auto"/>
          </w:tcPr>
          <w:p w14:paraId="35B207A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3 (3.2)</w:t>
            </w:r>
          </w:p>
        </w:tc>
        <w:tc>
          <w:tcPr>
            <w:tcW w:w="0" w:type="auto"/>
          </w:tcPr>
          <w:p w14:paraId="09DD43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8 (3.9)</w:t>
            </w:r>
          </w:p>
        </w:tc>
      </w:tr>
      <w:tr w:rsidR="00A95D15" w:rsidRPr="00A95D15" w14:paraId="687EDD46" w14:textId="77777777" w:rsidTr="00A95D15">
        <w:trPr>
          <w:trHeight w:val="113"/>
        </w:trPr>
        <w:tc>
          <w:tcPr>
            <w:tcW w:w="0" w:type="auto"/>
          </w:tcPr>
          <w:p w14:paraId="2B561A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13B5E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0 (40.0, 46.0)</w:t>
            </w:r>
          </w:p>
        </w:tc>
        <w:tc>
          <w:tcPr>
            <w:tcW w:w="0" w:type="auto"/>
          </w:tcPr>
          <w:p w14:paraId="7DA62C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1.0, 46.0)</w:t>
            </w:r>
          </w:p>
        </w:tc>
        <w:tc>
          <w:tcPr>
            <w:tcW w:w="0" w:type="auto"/>
          </w:tcPr>
          <w:p w14:paraId="6AF77B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0.0, 46.0)</w:t>
            </w:r>
          </w:p>
        </w:tc>
        <w:tc>
          <w:tcPr>
            <w:tcW w:w="0" w:type="auto"/>
          </w:tcPr>
          <w:p w14:paraId="334025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2.0, 47.0)</w:t>
            </w:r>
          </w:p>
        </w:tc>
        <w:tc>
          <w:tcPr>
            <w:tcW w:w="0" w:type="auto"/>
          </w:tcPr>
          <w:p w14:paraId="3EFC1A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0 (37.5, 43.0)</w:t>
            </w:r>
          </w:p>
        </w:tc>
      </w:tr>
      <w:tr w:rsidR="00A95D15" w:rsidRPr="00A95D15" w14:paraId="1C7ED74C" w14:textId="77777777" w:rsidTr="00A95D15">
        <w:trPr>
          <w:trHeight w:val="113"/>
        </w:trPr>
        <w:tc>
          <w:tcPr>
            <w:tcW w:w="0" w:type="auto"/>
          </w:tcPr>
          <w:p w14:paraId="65FBADC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345B1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23B5C8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0FD4A9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6C756F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704184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9.0</w:t>
            </w:r>
          </w:p>
        </w:tc>
      </w:tr>
      <w:tr w:rsidR="00A95D15" w:rsidRPr="00A95D15" w14:paraId="3815BE45" w14:textId="77777777" w:rsidTr="00A95D15">
        <w:trPr>
          <w:trHeight w:val="113"/>
        </w:trPr>
        <w:tc>
          <w:tcPr>
            <w:tcW w:w="0" w:type="auto"/>
          </w:tcPr>
          <w:p w14:paraId="491642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5FEEB7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4F9C4A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39DBB2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3C5452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09FFDE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</w:tr>
      <w:tr w:rsidR="00A95D15" w:rsidRPr="00A95D15" w14:paraId="18C6CE0B" w14:textId="77777777" w:rsidTr="00A95D15">
        <w:trPr>
          <w:trHeight w:val="113"/>
        </w:trPr>
        <w:tc>
          <w:tcPr>
            <w:tcW w:w="0" w:type="auto"/>
          </w:tcPr>
          <w:p w14:paraId="35312B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2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rrCa </w:t>
            </w:r>
            <w:commentRangeEnd w:id="2"/>
            <w:r w:rsidR="00550A67">
              <w:rPr>
                <w:rStyle w:val="CommentReference"/>
              </w:rPr>
              <w:commentReference w:id="2"/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t Basline</w:t>
            </w:r>
          </w:p>
        </w:tc>
        <w:tc>
          <w:tcPr>
            <w:tcW w:w="0" w:type="auto"/>
          </w:tcPr>
          <w:p w14:paraId="3A6AC71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D64B9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C2230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69CF7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ECF7B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5D15" w:rsidRPr="00A95D15" w14:paraId="629342E3" w14:textId="77777777" w:rsidTr="00A95D15">
        <w:trPr>
          <w:trHeight w:val="113"/>
        </w:trPr>
        <w:tc>
          <w:tcPr>
            <w:tcW w:w="0" w:type="auto"/>
          </w:tcPr>
          <w:p w14:paraId="1DDB4D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14532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56A5AD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2D0193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307483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00E169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</w:tr>
      <w:tr w:rsidR="00A95D15" w:rsidRPr="00A95D15" w14:paraId="437BE977" w14:textId="77777777" w:rsidTr="00A95D15">
        <w:trPr>
          <w:trHeight w:val="113"/>
        </w:trPr>
        <w:tc>
          <w:tcPr>
            <w:tcW w:w="0" w:type="auto"/>
          </w:tcPr>
          <w:p w14:paraId="4679EA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E1B06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7DD7A0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2.2, 2.3)</w:t>
            </w:r>
          </w:p>
        </w:tc>
        <w:tc>
          <w:tcPr>
            <w:tcW w:w="0" w:type="auto"/>
          </w:tcPr>
          <w:p w14:paraId="54298E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595A489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1, 2.2)</w:t>
            </w:r>
          </w:p>
        </w:tc>
        <w:tc>
          <w:tcPr>
            <w:tcW w:w="0" w:type="auto"/>
          </w:tcPr>
          <w:p w14:paraId="779FAB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</w:tr>
      <w:tr w:rsidR="00A95D15" w:rsidRPr="00A95D15" w14:paraId="65684146" w14:textId="77777777" w:rsidTr="00A95D15">
        <w:trPr>
          <w:trHeight w:val="113"/>
        </w:trPr>
        <w:tc>
          <w:tcPr>
            <w:tcW w:w="0" w:type="auto"/>
          </w:tcPr>
          <w:p w14:paraId="03B8462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4F6760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8</w:t>
            </w:r>
          </w:p>
        </w:tc>
        <w:tc>
          <w:tcPr>
            <w:tcW w:w="0" w:type="auto"/>
          </w:tcPr>
          <w:p w14:paraId="4BE4E95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8</w:t>
            </w:r>
          </w:p>
        </w:tc>
        <w:tc>
          <w:tcPr>
            <w:tcW w:w="0" w:type="auto"/>
          </w:tcPr>
          <w:p w14:paraId="27D8AA3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7</w:t>
            </w:r>
          </w:p>
        </w:tc>
        <w:tc>
          <w:tcPr>
            <w:tcW w:w="0" w:type="auto"/>
          </w:tcPr>
          <w:p w14:paraId="3E07B4C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4</w:t>
            </w:r>
          </w:p>
        </w:tc>
        <w:tc>
          <w:tcPr>
            <w:tcW w:w="0" w:type="auto"/>
          </w:tcPr>
          <w:p w14:paraId="48AE65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5</w:t>
            </w:r>
          </w:p>
        </w:tc>
      </w:tr>
      <w:tr w:rsidR="00A95D15" w:rsidRPr="00A95D15" w14:paraId="74F69AE9" w14:textId="77777777" w:rsidTr="00A95D15">
        <w:trPr>
          <w:trHeight w:val="113"/>
        </w:trPr>
        <w:tc>
          <w:tcPr>
            <w:tcW w:w="0" w:type="auto"/>
          </w:tcPr>
          <w:p w14:paraId="6B9CF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00A9DD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0" w:type="auto"/>
          </w:tcPr>
          <w:p w14:paraId="0F9D81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86F10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47EA10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79816B1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A95D15" w:rsidRPr="00A95D15" w14:paraId="5D9877F6" w14:textId="77777777" w:rsidTr="00A95D15">
        <w:trPr>
          <w:trHeight w:val="113"/>
        </w:trPr>
        <w:tc>
          <w:tcPr>
            <w:tcW w:w="0" w:type="auto"/>
          </w:tcPr>
          <w:p w14:paraId="33A1CE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 at 24 hours</w:t>
            </w:r>
          </w:p>
        </w:tc>
        <w:tc>
          <w:tcPr>
            <w:tcW w:w="0" w:type="auto"/>
          </w:tcPr>
          <w:p w14:paraId="616EDB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4F7F5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79415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1C56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53B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5D15" w:rsidRPr="00A95D15" w14:paraId="095AF601" w14:textId="77777777" w:rsidTr="00A95D15">
        <w:trPr>
          <w:trHeight w:val="113"/>
        </w:trPr>
        <w:tc>
          <w:tcPr>
            <w:tcW w:w="0" w:type="auto"/>
          </w:tcPr>
          <w:p w14:paraId="3D3EED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lastRenderedPageBreak/>
              <w:t>   Mean (SD)</w:t>
            </w:r>
          </w:p>
        </w:tc>
        <w:tc>
          <w:tcPr>
            <w:tcW w:w="0" w:type="auto"/>
          </w:tcPr>
          <w:p w14:paraId="322F54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5CD59E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0A21424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8F80D7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1F292A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A95D15" w:rsidRPr="00A95D15" w14:paraId="72EC1037" w14:textId="77777777" w:rsidTr="00A95D15">
        <w:trPr>
          <w:trHeight w:val="113"/>
        </w:trPr>
        <w:tc>
          <w:tcPr>
            <w:tcW w:w="0" w:type="auto"/>
          </w:tcPr>
          <w:p w14:paraId="019C32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60480E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4751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3)</w:t>
            </w:r>
          </w:p>
        </w:tc>
        <w:tc>
          <w:tcPr>
            <w:tcW w:w="0" w:type="auto"/>
          </w:tcPr>
          <w:p w14:paraId="1698C7A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7E309F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A72030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1, 2.2)</w:t>
            </w:r>
          </w:p>
        </w:tc>
      </w:tr>
      <w:tr w:rsidR="00A95D15" w:rsidRPr="00A95D15" w14:paraId="3BCE6434" w14:textId="77777777" w:rsidTr="00A95D15">
        <w:trPr>
          <w:trHeight w:val="113"/>
        </w:trPr>
        <w:tc>
          <w:tcPr>
            <w:tcW w:w="0" w:type="auto"/>
          </w:tcPr>
          <w:p w14:paraId="65370F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C6A0F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5BF1A6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- 2.4</w:t>
            </w:r>
          </w:p>
        </w:tc>
        <w:tc>
          <w:tcPr>
            <w:tcW w:w="0" w:type="auto"/>
          </w:tcPr>
          <w:p w14:paraId="607A42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4D67C5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5</w:t>
            </w:r>
          </w:p>
        </w:tc>
        <w:tc>
          <w:tcPr>
            <w:tcW w:w="0" w:type="auto"/>
          </w:tcPr>
          <w:p w14:paraId="21224C1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</w:tr>
      <w:tr w:rsidR="00A95D15" w:rsidRPr="00A95D15" w14:paraId="2D24A331" w14:textId="77777777" w:rsidTr="00A95D15">
        <w:trPr>
          <w:trHeight w:val="113"/>
        </w:trPr>
        <w:tc>
          <w:tcPr>
            <w:tcW w:w="0" w:type="auto"/>
          </w:tcPr>
          <w:p w14:paraId="77E6E1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F7157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14:paraId="6A2A542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4EB51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29A0D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6AFDFE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A95D15" w:rsidRPr="00A95D15" w14:paraId="1743E110" w14:textId="77777777" w:rsidTr="00A95D15">
        <w:trPr>
          <w:trHeight w:val="113"/>
        </w:trPr>
        <w:tc>
          <w:tcPr>
            <w:tcW w:w="0" w:type="auto"/>
          </w:tcPr>
          <w:p w14:paraId="7195598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 at 24 hours</w:t>
            </w:r>
          </w:p>
        </w:tc>
        <w:tc>
          <w:tcPr>
            <w:tcW w:w="0" w:type="auto"/>
          </w:tcPr>
          <w:p w14:paraId="0997876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5313B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CCD1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3FEC8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04D79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5D15" w:rsidRPr="00A95D15" w14:paraId="6034831C" w14:textId="77777777" w:rsidTr="00A95D15">
        <w:trPr>
          <w:trHeight w:val="113"/>
        </w:trPr>
        <w:tc>
          <w:tcPr>
            <w:tcW w:w="0" w:type="auto"/>
          </w:tcPr>
          <w:p w14:paraId="221DEC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102A0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5 (4.8)</w:t>
            </w:r>
          </w:p>
        </w:tc>
        <w:tc>
          <w:tcPr>
            <w:tcW w:w="0" w:type="auto"/>
          </w:tcPr>
          <w:p w14:paraId="0CD07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3.0)</w:t>
            </w:r>
          </w:p>
        </w:tc>
        <w:tc>
          <w:tcPr>
            <w:tcW w:w="0" w:type="auto"/>
          </w:tcPr>
          <w:p w14:paraId="341AA6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5.6)</w:t>
            </w:r>
          </w:p>
        </w:tc>
        <w:tc>
          <w:tcPr>
            <w:tcW w:w="0" w:type="auto"/>
          </w:tcPr>
          <w:p w14:paraId="7D8034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2 (4.7)</w:t>
            </w:r>
          </w:p>
        </w:tc>
        <w:tc>
          <w:tcPr>
            <w:tcW w:w="0" w:type="auto"/>
          </w:tcPr>
          <w:p w14:paraId="3A7CC8E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8 (4.0)</w:t>
            </w:r>
          </w:p>
        </w:tc>
      </w:tr>
      <w:tr w:rsidR="00A95D15" w:rsidRPr="00A95D15" w14:paraId="12356D5C" w14:textId="77777777" w:rsidTr="00A95D15">
        <w:trPr>
          <w:trHeight w:val="113"/>
        </w:trPr>
        <w:tc>
          <w:tcPr>
            <w:tcW w:w="0" w:type="auto"/>
          </w:tcPr>
          <w:p w14:paraId="5996BB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6AA313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0.0)</w:t>
            </w:r>
          </w:p>
        </w:tc>
        <w:tc>
          <w:tcPr>
            <w:tcW w:w="0" w:type="auto"/>
          </w:tcPr>
          <w:p w14:paraId="4A2ED7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0 (35.0, 39.0)</w:t>
            </w:r>
          </w:p>
        </w:tc>
        <w:tc>
          <w:tcPr>
            <w:tcW w:w="0" w:type="auto"/>
          </w:tcPr>
          <w:p w14:paraId="0204D5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1.0)</w:t>
            </w:r>
          </w:p>
        </w:tc>
        <w:tc>
          <w:tcPr>
            <w:tcW w:w="0" w:type="auto"/>
          </w:tcPr>
          <w:p w14:paraId="0E7A61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0.0 (38.0, 41.0)</w:t>
            </w:r>
          </w:p>
        </w:tc>
        <w:tc>
          <w:tcPr>
            <w:tcW w:w="0" w:type="auto"/>
          </w:tcPr>
          <w:p w14:paraId="07FD0F0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6.0 (33.0, 39.0)</w:t>
            </w:r>
          </w:p>
        </w:tc>
      </w:tr>
      <w:tr w:rsidR="00A95D15" w:rsidRPr="00A95D15" w14:paraId="6CB19D26" w14:textId="77777777" w:rsidTr="00A95D15">
        <w:trPr>
          <w:trHeight w:val="113"/>
        </w:trPr>
        <w:tc>
          <w:tcPr>
            <w:tcW w:w="0" w:type="auto"/>
          </w:tcPr>
          <w:p w14:paraId="26B12D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63121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8.0</w:t>
            </w:r>
          </w:p>
        </w:tc>
        <w:tc>
          <w:tcPr>
            <w:tcW w:w="0" w:type="auto"/>
          </w:tcPr>
          <w:p w14:paraId="55D4AB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8.0</w:t>
            </w:r>
          </w:p>
        </w:tc>
        <w:tc>
          <w:tcPr>
            <w:tcW w:w="0" w:type="auto"/>
          </w:tcPr>
          <w:p w14:paraId="5ACFA98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6.0</w:t>
            </w:r>
          </w:p>
        </w:tc>
        <w:tc>
          <w:tcPr>
            <w:tcW w:w="0" w:type="auto"/>
          </w:tcPr>
          <w:p w14:paraId="6BA729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47.0</w:t>
            </w:r>
          </w:p>
        </w:tc>
        <w:tc>
          <w:tcPr>
            <w:tcW w:w="0" w:type="auto"/>
          </w:tcPr>
          <w:p w14:paraId="06E3D01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.0 - 45.0</w:t>
            </w:r>
          </w:p>
        </w:tc>
      </w:tr>
      <w:tr w:rsidR="00A95D15" w:rsidRPr="00A95D15" w14:paraId="1D76504E" w14:textId="77777777" w:rsidTr="00A95D15">
        <w:trPr>
          <w:trHeight w:val="113"/>
        </w:trPr>
        <w:tc>
          <w:tcPr>
            <w:tcW w:w="0" w:type="auto"/>
          </w:tcPr>
          <w:p w14:paraId="74E6A28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F517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2B9A99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4F6E0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E0419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E5567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A95D15" w:rsidRPr="00A95D15" w14:paraId="0B232231" w14:textId="77777777" w:rsidTr="00A95D15">
        <w:trPr>
          <w:trHeight w:val="113"/>
        </w:trPr>
        <w:tc>
          <w:tcPr>
            <w:tcW w:w="0" w:type="auto"/>
          </w:tcPr>
          <w:p w14:paraId="5EF383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orrCa at 24 hours</w:t>
            </w:r>
          </w:p>
        </w:tc>
        <w:tc>
          <w:tcPr>
            <w:tcW w:w="0" w:type="auto"/>
          </w:tcPr>
          <w:p w14:paraId="3F0D48F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BB452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FBF197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1400E7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176F1B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5D15" w:rsidRPr="00A95D15" w14:paraId="7855FAEA" w14:textId="77777777" w:rsidTr="00A95D15">
        <w:trPr>
          <w:trHeight w:val="113"/>
        </w:trPr>
        <w:tc>
          <w:tcPr>
            <w:tcW w:w="0" w:type="auto"/>
          </w:tcPr>
          <w:p w14:paraId="5DE374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9ED2C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1AD9CC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095065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6020F91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0.1)</w:t>
            </w:r>
          </w:p>
        </w:tc>
        <w:tc>
          <w:tcPr>
            <w:tcW w:w="0" w:type="auto"/>
          </w:tcPr>
          <w:p w14:paraId="6C00DE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A95D15" w:rsidRPr="00A95D15" w14:paraId="3A614CBE" w14:textId="77777777" w:rsidTr="00A95D15">
        <w:trPr>
          <w:trHeight w:val="113"/>
        </w:trPr>
        <w:tc>
          <w:tcPr>
            <w:tcW w:w="0" w:type="auto"/>
          </w:tcPr>
          <w:p w14:paraId="1587D0E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666FF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0874C2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2)</w:t>
            </w:r>
          </w:p>
        </w:tc>
        <w:tc>
          <w:tcPr>
            <w:tcW w:w="0" w:type="auto"/>
          </w:tcPr>
          <w:p w14:paraId="0262D41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46E9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1)</w:t>
            </w:r>
          </w:p>
        </w:tc>
        <w:tc>
          <w:tcPr>
            <w:tcW w:w="0" w:type="auto"/>
          </w:tcPr>
          <w:p w14:paraId="40E208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</w:tr>
      <w:tr w:rsidR="00A95D15" w:rsidRPr="00A95D15" w14:paraId="1D729BB7" w14:textId="77777777" w:rsidTr="00A95D15">
        <w:trPr>
          <w:trHeight w:val="113"/>
        </w:trPr>
        <w:tc>
          <w:tcPr>
            <w:tcW w:w="0" w:type="auto"/>
          </w:tcPr>
          <w:p w14:paraId="41C9E2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8F1DC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7</w:t>
            </w:r>
          </w:p>
        </w:tc>
        <w:tc>
          <w:tcPr>
            <w:tcW w:w="0" w:type="auto"/>
          </w:tcPr>
          <w:p w14:paraId="719486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  <w:tc>
          <w:tcPr>
            <w:tcW w:w="0" w:type="auto"/>
          </w:tcPr>
          <w:p w14:paraId="69E8FB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2A011F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082F66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4</w:t>
            </w:r>
          </w:p>
        </w:tc>
      </w:tr>
      <w:tr w:rsidR="00A95D15" w:rsidRPr="00A95D15" w14:paraId="5570BBFE" w14:textId="77777777" w:rsidTr="00A95D15">
        <w:trPr>
          <w:trHeight w:val="113"/>
        </w:trPr>
        <w:tc>
          <w:tcPr>
            <w:tcW w:w="0" w:type="auto"/>
          </w:tcPr>
          <w:p w14:paraId="50CC75A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C953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1C885C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651B0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6EA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172DDC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A95D15" w:rsidRPr="00A95D15" w14:paraId="540F1B5E" w14:textId="77777777" w:rsidTr="00A95D15">
        <w:trPr>
          <w:trHeight w:val="113"/>
        </w:trPr>
        <w:tc>
          <w:tcPr>
            <w:tcW w:w="0" w:type="auto"/>
          </w:tcPr>
          <w:p w14:paraId="60E8E0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3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commentRangeEnd w:id="3"/>
            <w:r w:rsidR="00CC4285">
              <w:rPr>
                <w:rStyle w:val="CommentReference"/>
              </w:rPr>
              <w:commentReference w:id="3"/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orrCa</w:t>
            </w:r>
          </w:p>
        </w:tc>
        <w:tc>
          <w:tcPr>
            <w:tcW w:w="0" w:type="auto"/>
          </w:tcPr>
          <w:p w14:paraId="60FA92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7CF60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9C2253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81B83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2A020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5D15" w:rsidRPr="00A95D15" w14:paraId="39999C98" w14:textId="77777777" w:rsidTr="00A95D15">
        <w:trPr>
          <w:trHeight w:val="113"/>
        </w:trPr>
        <w:tc>
          <w:tcPr>
            <w:tcW w:w="0" w:type="auto"/>
          </w:tcPr>
          <w:p w14:paraId="6299C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1ADBC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5)</w:t>
            </w:r>
          </w:p>
        </w:tc>
        <w:tc>
          <w:tcPr>
            <w:tcW w:w="0" w:type="auto"/>
          </w:tcPr>
          <w:p w14:paraId="412B1B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6 (6.6)</w:t>
            </w:r>
          </w:p>
        </w:tc>
        <w:tc>
          <w:tcPr>
            <w:tcW w:w="0" w:type="auto"/>
          </w:tcPr>
          <w:p w14:paraId="2DBF46C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9 (6.5)</w:t>
            </w:r>
          </w:p>
        </w:tc>
        <w:tc>
          <w:tcPr>
            <w:tcW w:w="0" w:type="auto"/>
          </w:tcPr>
          <w:p w14:paraId="1E0AEC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9)</w:t>
            </w:r>
          </w:p>
        </w:tc>
        <w:tc>
          <w:tcPr>
            <w:tcW w:w="0" w:type="auto"/>
          </w:tcPr>
          <w:p w14:paraId="24144B4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4 (5.7)</w:t>
            </w:r>
          </w:p>
        </w:tc>
      </w:tr>
      <w:tr w:rsidR="00A95D15" w:rsidRPr="00A95D15" w14:paraId="5EB3A7D9" w14:textId="77777777" w:rsidTr="00A95D15">
        <w:trPr>
          <w:trHeight w:val="113"/>
        </w:trPr>
        <w:tc>
          <w:tcPr>
            <w:tcW w:w="0" w:type="auto"/>
          </w:tcPr>
          <w:p w14:paraId="551941F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5049D4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3 (4.1, 11.7)</w:t>
            </w:r>
          </w:p>
        </w:tc>
        <w:tc>
          <w:tcPr>
            <w:tcW w:w="0" w:type="auto"/>
          </w:tcPr>
          <w:p w14:paraId="5D11E8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3 (4.5, 12.6)</w:t>
            </w:r>
          </w:p>
        </w:tc>
        <w:tc>
          <w:tcPr>
            <w:tcW w:w="0" w:type="auto"/>
          </w:tcPr>
          <w:p w14:paraId="131E16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2 (4.7, 11.5)</w:t>
            </w:r>
          </w:p>
        </w:tc>
        <w:tc>
          <w:tcPr>
            <w:tcW w:w="0" w:type="auto"/>
          </w:tcPr>
          <w:p w14:paraId="0460BE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4.2, 12.1)</w:t>
            </w:r>
          </w:p>
        </w:tc>
        <w:tc>
          <w:tcPr>
            <w:tcW w:w="0" w:type="auto"/>
          </w:tcPr>
          <w:p w14:paraId="0E72A1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1 (3.0, 9.1)</w:t>
            </w:r>
          </w:p>
        </w:tc>
      </w:tr>
      <w:tr w:rsidR="00A95D15" w:rsidRPr="00A95D15" w14:paraId="4AE9227D" w14:textId="77777777" w:rsidTr="00A95D15">
        <w:trPr>
          <w:trHeight w:val="113"/>
        </w:trPr>
        <w:tc>
          <w:tcPr>
            <w:tcW w:w="0" w:type="auto"/>
          </w:tcPr>
          <w:p w14:paraId="2D3B28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517B08C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3.1</w:t>
            </w:r>
          </w:p>
        </w:tc>
        <w:tc>
          <w:tcPr>
            <w:tcW w:w="0" w:type="auto"/>
          </w:tcPr>
          <w:p w14:paraId="780CA6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0 - 23.1</w:t>
            </w:r>
          </w:p>
        </w:tc>
        <w:tc>
          <w:tcPr>
            <w:tcW w:w="0" w:type="auto"/>
          </w:tcPr>
          <w:p w14:paraId="1861AE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7.7 - 21.0</w:t>
            </w:r>
          </w:p>
        </w:tc>
        <w:tc>
          <w:tcPr>
            <w:tcW w:w="0" w:type="auto"/>
          </w:tcPr>
          <w:p w14:paraId="766020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2.5</w:t>
            </w:r>
          </w:p>
        </w:tc>
        <w:tc>
          <w:tcPr>
            <w:tcW w:w="0" w:type="auto"/>
          </w:tcPr>
          <w:p w14:paraId="60D0F2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5.5 - 18.0</w:t>
            </w:r>
          </w:p>
        </w:tc>
      </w:tr>
      <w:tr w:rsidR="00A95D15" w:rsidRPr="00A95D15" w14:paraId="523CCBAD" w14:textId="77777777" w:rsidTr="00A95D15">
        <w:trPr>
          <w:trHeight w:val="113"/>
        </w:trPr>
        <w:tc>
          <w:tcPr>
            <w:tcW w:w="0" w:type="auto"/>
          </w:tcPr>
          <w:p w14:paraId="6CDCEE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2B95D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</w:t>
            </w:r>
          </w:p>
        </w:tc>
        <w:tc>
          <w:tcPr>
            <w:tcW w:w="0" w:type="auto"/>
          </w:tcPr>
          <w:p w14:paraId="4C34E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57BF5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F9819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912D3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A95D15" w:rsidRPr="00A95D15" w14:paraId="2D95FF3C" w14:textId="77777777" w:rsidTr="00A95D15">
        <w:trPr>
          <w:trHeight w:val="113"/>
        </w:trPr>
        <w:tc>
          <w:tcPr>
            <w:tcW w:w="0" w:type="auto"/>
          </w:tcPr>
          <w:p w14:paraId="015E93A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4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commentRangeEnd w:id="4"/>
            <w:r w:rsidR="00CC4285">
              <w:rPr>
                <w:rStyle w:val="CommentReference"/>
              </w:rPr>
              <w:commentReference w:id="4"/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</w:t>
            </w:r>
          </w:p>
        </w:tc>
        <w:tc>
          <w:tcPr>
            <w:tcW w:w="0" w:type="auto"/>
          </w:tcPr>
          <w:p w14:paraId="24522A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F3763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AF9A9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DEFA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33183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5D15" w:rsidRPr="00A95D15" w14:paraId="690BAAA0" w14:textId="77777777" w:rsidTr="00A95D15">
        <w:trPr>
          <w:trHeight w:val="113"/>
        </w:trPr>
        <w:tc>
          <w:tcPr>
            <w:tcW w:w="0" w:type="auto"/>
          </w:tcPr>
          <w:p w14:paraId="6E6D63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599D8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2)</w:t>
            </w:r>
          </w:p>
        </w:tc>
        <w:tc>
          <w:tcPr>
            <w:tcW w:w="0" w:type="auto"/>
          </w:tcPr>
          <w:p w14:paraId="2A0D05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7.2)</w:t>
            </w:r>
          </w:p>
        </w:tc>
        <w:tc>
          <w:tcPr>
            <w:tcW w:w="0" w:type="auto"/>
          </w:tcPr>
          <w:p w14:paraId="50904A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0 (6.0)</w:t>
            </w:r>
          </w:p>
        </w:tc>
        <w:tc>
          <w:tcPr>
            <w:tcW w:w="0" w:type="auto"/>
          </w:tcPr>
          <w:p w14:paraId="4A95B4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1)</w:t>
            </w:r>
          </w:p>
        </w:tc>
        <w:tc>
          <w:tcPr>
            <w:tcW w:w="0" w:type="auto"/>
          </w:tcPr>
          <w:p w14:paraId="6C4D35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.1 (5.6)</w:t>
            </w:r>
          </w:p>
        </w:tc>
      </w:tr>
      <w:tr w:rsidR="00A95D15" w:rsidRPr="00A95D15" w14:paraId="3C0B1E06" w14:textId="77777777" w:rsidTr="00A95D15">
        <w:trPr>
          <w:trHeight w:val="113"/>
        </w:trPr>
        <w:tc>
          <w:tcPr>
            <w:tcW w:w="0" w:type="auto"/>
          </w:tcPr>
          <w:p w14:paraId="7F9D9E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5CDC67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1 (6.7, 14.2)</w:t>
            </w:r>
          </w:p>
        </w:tc>
        <w:tc>
          <w:tcPr>
            <w:tcW w:w="0" w:type="auto"/>
          </w:tcPr>
          <w:p w14:paraId="0E77A2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6.7, 17.0)</w:t>
            </w:r>
          </w:p>
        </w:tc>
        <w:tc>
          <w:tcPr>
            <w:tcW w:w="0" w:type="auto"/>
          </w:tcPr>
          <w:p w14:paraId="1E9938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8 (8.1, 14.5)</w:t>
            </w:r>
          </w:p>
        </w:tc>
        <w:tc>
          <w:tcPr>
            <w:tcW w:w="0" w:type="auto"/>
          </w:tcPr>
          <w:p w14:paraId="772088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0 (6.7, 13.8)</w:t>
            </w:r>
          </w:p>
        </w:tc>
        <w:tc>
          <w:tcPr>
            <w:tcW w:w="0" w:type="auto"/>
          </w:tcPr>
          <w:p w14:paraId="363220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9 (6.3, 12.4)</w:t>
            </w:r>
          </w:p>
        </w:tc>
      </w:tr>
      <w:tr w:rsidR="00A95D15" w:rsidRPr="00A95D15" w14:paraId="10106AC0" w14:textId="77777777" w:rsidTr="00A95D15">
        <w:trPr>
          <w:trHeight w:val="113"/>
        </w:trPr>
        <w:tc>
          <w:tcPr>
            <w:tcW w:w="0" w:type="auto"/>
          </w:tcPr>
          <w:p w14:paraId="118B94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32CF1D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4EB037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594562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5 - 25.1</w:t>
            </w:r>
          </w:p>
        </w:tc>
        <w:tc>
          <w:tcPr>
            <w:tcW w:w="0" w:type="auto"/>
          </w:tcPr>
          <w:p w14:paraId="55DED6C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4 - 25.7</w:t>
            </w:r>
          </w:p>
        </w:tc>
        <w:tc>
          <w:tcPr>
            <w:tcW w:w="0" w:type="auto"/>
          </w:tcPr>
          <w:p w14:paraId="60E36E6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6 - 22.1</w:t>
            </w:r>
          </w:p>
        </w:tc>
      </w:tr>
      <w:tr w:rsidR="00A95D15" w:rsidRPr="00A95D15" w14:paraId="09C0F1AC" w14:textId="77777777" w:rsidTr="00A95D15">
        <w:trPr>
          <w:trHeight w:val="113"/>
        </w:trPr>
        <w:tc>
          <w:tcPr>
            <w:tcW w:w="0" w:type="auto"/>
          </w:tcPr>
          <w:p w14:paraId="60DBF3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1223E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0" w:type="auto"/>
          </w:tcPr>
          <w:p w14:paraId="49CB42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15BD1F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36F7E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374268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A95D15" w:rsidRPr="00A95D15" w14:paraId="6EE21107" w14:textId="77777777" w:rsidTr="00A95D15">
        <w:trPr>
          <w:trHeight w:val="113"/>
        </w:trPr>
        <w:tc>
          <w:tcPr>
            <w:tcW w:w="0" w:type="auto"/>
          </w:tcPr>
          <w:p w14:paraId="54A3B3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sz w:val="22"/>
                <w:szCs w:val="22"/>
              </w:rPr>
              <w:t>Age in years</w:t>
            </w:r>
          </w:p>
          <w:p w14:paraId="0582D488" w14:textId="64BA282A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Median (Q1, Q3)</w:t>
            </w:r>
          </w:p>
        </w:tc>
        <w:tc>
          <w:tcPr>
            <w:tcW w:w="0" w:type="auto"/>
          </w:tcPr>
          <w:p w14:paraId="612B133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0720076D" w14:textId="2728BEC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2.0, 69.0)</w:t>
            </w:r>
          </w:p>
        </w:tc>
        <w:tc>
          <w:tcPr>
            <w:tcW w:w="0" w:type="auto"/>
          </w:tcPr>
          <w:p w14:paraId="4FA13179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8.0 </w:t>
            </w:r>
          </w:p>
          <w:p w14:paraId="72C9A5E7" w14:textId="4C8CC65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6.2, 72.0)</w:t>
            </w:r>
          </w:p>
        </w:tc>
        <w:tc>
          <w:tcPr>
            <w:tcW w:w="0" w:type="auto"/>
          </w:tcPr>
          <w:p w14:paraId="24540CD1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3CEE8FCC" w14:textId="75F3C83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6.8)</w:t>
            </w:r>
          </w:p>
        </w:tc>
        <w:tc>
          <w:tcPr>
            <w:tcW w:w="0" w:type="auto"/>
          </w:tcPr>
          <w:p w14:paraId="0E96C5B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60.0 </w:t>
            </w:r>
          </w:p>
          <w:p w14:paraId="270F48C5" w14:textId="477C821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8.0, 73.0)</w:t>
            </w:r>
          </w:p>
        </w:tc>
        <w:tc>
          <w:tcPr>
            <w:tcW w:w="0" w:type="auto"/>
          </w:tcPr>
          <w:p w14:paraId="2191330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2.0 </w:t>
            </w:r>
          </w:p>
          <w:p w14:paraId="1067883C" w14:textId="492B6A1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1.8)</w:t>
            </w:r>
          </w:p>
        </w:tc>
      </w:tr>
      <w:tr w:rsidR="00A95D15" w:rsidRPr="00A95D15" w14:paraId="2535502B" w14:textId="77777777" w:rsidTr="00A95D15">
        <w:trPr>
          <w:trHeight w:val="113"/>
        </w:trPr>
        <w:tc>
          <w:tcPr>
            <w:tcW w:w="0" w:type="auto"/>
          </w:tcPr>
          <w:p w14:paraId="5B716E21" w14:textId="137547A1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ales</w:t>
            </w:r>
          </w:p>
        </w:tc>
        <w:tc>
          <w:tcPr>
            <w:tcW w:w="0" w:type="auto"/>
          </w:tcPr>
          <w:p w14:paraId="299AC9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7 (32.0%)</w:t>
            </w:r>
          </w:p>
        </w:tc>
        <w:tc>
          <w:tcPr>
            <w:tcW w:w="0" w:type="auto"/>
          </w:tcPr>
          <w:p w14:paraId="324125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40.3%)</w:t>
            </w:r>
          </w:p>
        </w:tc>
        <w:tc>
          <w:tcPr>
            <w:tcW w:w="0" w:type="auto"/>
          </w:tcPr>
          <w:p w14:paraId="0850EC8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2 (47.3%)</w:t>
            </w:r>
          </w:p>
        </w:tc>
        <w:tc>
          <w:tcPr>
            <w:tcW w:w="0" w:type="auto"/>
          </w:tcPr>
          <w:p w14:paraId="238E7AA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 (26.7%)</w:t>
            </w:r>
          </w:p>
        </w:tc>
        <w:tc>
          <w:tcPr>
            <w:tcW w:w="0" w:type="auto"/>
          </w:tcPr>
          <w:p w14:paraId="2C03B4A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11.5%)</w:t>
            </w:r>
          </w:p>
        </w:tc>
      </w:tr>
      <w:tr w:rsidR="00A95D15" w:rsidRPr="00A95D15" w14:paraId="164CA434" w14:textId="77777777" w:rsidTr="00A95D15">
        <w:trPr>
          <w:trHeight w:val="113"/>
        </w:trPr>
        <w:tc>
          <w:tcPr>
            <w:tcW w:w="0" w:type="auto"/>
          </w:tcPr>
          <w:p w14:paraId="095146A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Surgery type</w:t>
            </w:r>
          </w:p>
        </w:tc>
        <w:tc>
          <w:tcPr>
            <w:tcW w:w="0" w:type="auto"/>
          </w:tcPr>
          <w:p w14:paraId="0E0F73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1CE7C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9B1C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EA293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DFFB8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95D15" w:rsidRPr="00A95D15" w14:paraId="7DB5A7DC" w14:textId="77777777" w:rsidTr="00A95D15">
        <w:trPr>
          <w:trHeight w:val="113"/>
        </w:trPr>
        <w:tc>
          <w:tcPr>
            <w:tcW w:w="0" w:type="auto"/>
          </w:tcPr>
          <w:p w14:paraId="15442BC5" w14:textId="7AA80ABD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C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ompletion</w:t>
            </w:r>
          </w:p>
        </w:tc>
        <w:tc>
          <w:tcPr>
            <w:tcW w:w="0" w:type="auto"/>
          </w:tcPr>
          <w:p w14:paraId="734FE5F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4 (20.2%)</w:t>
            </w:r>
          </w:p>
        </w:tc>
        <w:tc>
          <w:tcPr>
            <w:tcW w:w="0" w:type="auto"/>
          </w:tcPr>
          <w:p w14:paraId="5B3697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 (17.7%)</w:t>
            </w:r>
          </w:p>
        </w:tc>
        <w:tc>
          <w:tcPr>
            <w:tcW w:w="0" w:type="auto"/>
          </w:tcPr>
          <w:p w14:paraId="58633C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3.6%)</w:t>
            </w:r>
          </w:p>
        </w:tc>
        <w:tc>
          <w:tcPr>
            <w:tcW w:w="0" w:type="auto"/>
          </w:tcPr>
          <w:p w14:paraId="720851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3 (19.8%)</w:t>
            </w:r>
          </w:p>
        </w:tc>
        <w:tc>
          <w:tcPr>
            <w:tcW w:w="0" w:type="auto"/>
          </w:tcPr>
          <w:p w14:paraId="442C97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32.1%)</w:t>
            </w:r>
          </w:p>
        </w:tc>
      </w:tr>
      <w:tr w:rsidR="00A95D15" w:rsidRPr="00A95D15" w14:paraId="524FF48D" w14:textId="77777777" w:rsidTr="00A95D15">
        <w:trPr>
          <w:trHeight w:val="113"/>
        </w:trPr>
        <w:tc>
          <w:tcPr>
            <w:tcW w:w="0" w:type="auto"/>
          </w:tcPr>
          <w:p w14:paraId="3CF58DEC" w14:textId="39187E20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To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tal</w:t>
            </w:r>
          </w:p>
        </w:tc>
        <w:tc>
          <w:tcPr>
            <w:tcW w:w="0" w:type="auto"/>
          </w:tcPr>
          <w:p w14:paraId="335258E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92 (79.8%)</w:t>
            </w:r>
          </w:p>
        </w:tc>
        <w:tc>
          <w:tcPr>
            <w:tcW w:w="0" w:type="auto"/>
          </w:tcPr>
          <w:p w14:paraId="792931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1 (82.3%)</w:t>
            </w:r>
          </w:p>
        </w:tc>
        <w:tc>
          <w:tcPr>
            <w:tcW w:w="0" w:type="auto"/>
          </w:tcPr>
          <w:p w14:paraId="3C6DC1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5 (86.4%)</w:t>
            </w:r>
          </w:p>
        </w:tc>
        <w:tc>
          <w:tcPr>
            <w:tcW w:w="0" w:type="auto"/>
          </w:tcPr>
          <w:p w14:paraId="59B2467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3 (80.2%)</w:t>
            </w:r>
          </w:p>
        </w:tc>
        <w:tc>
          <w:tcPr>
            <w:tcW w:w="0" w:type="auto"/>
          </w:tcPr>
          <w:p w14:paraId="274662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 (67.9%)</w:t>
            </w:r>
          </w:p>
        </w:tc>
      </w:tr>
      <w:tr w:rsidR="00A95D15" w:rsidRPr="00A95D15" w14:paraId="7DF3459D" w14:textId="77777777" w:rsidTr="00A95D15">
        <w:trPr>
          <w:trHeight w:val="113"/>
        </w:trPr>
        <w:tc>
          <w:tcPr>
            <w:tcW w:w="0" w:type="auto"/>
          </w:tcPr>
          <w:p w14:paraId="3BF64DE5" w14:textId="64096880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BSK 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not seen</w:t>
            </w:r>
          </w:p>
        </w:tc>
        <w:tc>
          <w:tcPr>
            <w:tcW w:w="0" w:type="auto"/>
          </w:tcPr>
          <w:p w14:paraId="731719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8 (13.8%)</w:t>
            </w:r>
          </w:p>
        </w:tc>
        <w:tc>
          <w:tcPr>
            <w:tcW w:w="0" w:type="auto"/>
          </w:tcPr>
          <w:p w14:paraId="58472A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 (4.8%)</w:t>
            </w:r>
          </w:p>
        </w:tc>
        <w:tc>
          <w:tcPr>
            <w:tcW w:w="0" w:type="auto"/>
          </w:tcPr>
          <w:p w14:paraId="3D297E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5%)</w:t>
            </w:r>
          </w:p>
        </w:tc>
        <w:tc>
          <w:tcPr>
            <w:tcW w:w="0" w:type="auto"/>
          </w:tcPr>
          <w:p w14:paraId="7BDA53E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 (18.9%)</w:t>
            </w:r>
          </w:p>
        </w:tc>
        <w:tc>
          <w:tcPr>
            <w:tcW w:w="0" w:type="auto"/>
          </w:tcPr>
          <w:p w14:paraId="01D25A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 (21.9%)</w:t>
            </w:r>
          </w:p>
        </w:tc>
      </w:tr>
      <w:tr w:rsidR="00A95D15" w:rsidRPr="00A95D15" w14:paraId="28C79C1A" w14:textId="77777777" w:rsidTr="00A95D15">
        <w:trPr>
          <w:trHeight w:val="113"/>
        </w:trPr>
        <w:tc>
          <w:tcPr>
            <w:tcW w:w="0" w:type="auto"/>
            <w:tcBorders>
              <w:bottom w:val="single" w:sz="4" w:space="0" w:color="auto"/>
            </w:tcBorders>
          </w:tcPr>
          <w:p w14:paraId="2310DACA" w14:textId="434AB65F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HKD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= “Yes”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8A638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2 (31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C0F4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7 (27.4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7D6C5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7 (52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B315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 (29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52C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 (6.6%)</w:t>
            </w:r>
          </w:p>
        </w:tc>
      </w:tr>
    </w:tbl>
    <w:p w14:paraId="0454D46D" w14:textId="50F368E0" w:rsidR="00A95D15" w:rsidRDefault="00A95D15" w:rsidP="00C80640">
      <w:pPr>
        <w:spacing w:after="0"/>
        <w:rPr>
          <w:rFonts w:ascii="Arial" w:hAnsi="Arial" w:cs="Arial"/>
        </w:rPr>
      </w:pPr>
    </w:p>
    <w:p w14:paraId="250B37C9" w14:textId="6F0B05DF" w:rsidR="003A1AE4" w:rsidRPr="00A1425F" w:rsidRDefault="003A1AE4" w:rsidP="00C80640">
      <w:pPr>
        <w:spacing w:after="0"/>
        <w:rPr>
          <w:rFonts w:ascii="Arial" w:hAnsi="Arial" w:cs="Arial"/>
        </w:rPr>
        <w:sectPr w:rsidR="003A1AE4" w:rsidRPr="00A1425F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lastRenderedPageBreak/>
        <w:t xml:space="preserve">Abbreviations: </w:t>
      </w:r>
      <w:r w:rsidR="005218D5">
        <w:rPr>
          <w:rFonts w:ascii="Arial" w:hAnsi="Arial" w:cs="Arial"/>
        </w:rPr>
        <w:t xml:space="preserve">PTH, </w:t>
      </w:r>
      <w:r w:rsidR="00D001AA" w:rsidRPr="00F019E6">
        <w:rPr>
          <w:rFonts w:ascii="Arial" w:hAnsi="Arial" w:cs="Arial"/>
          <w:b/>
          <w:color w:val="FF0000"/>
        </w:rPr>
        <w:t>?</w:t>
      </w:r>
      <w:r w:rsidR="005218D5">
        <w:rPr>
          <w:rFonts w:ascii="Arial" w:hAnsi="Arial" w:cs="Arial"/>
        </w:rPr>
        <w:t>;</w:t>
      </w:r>
      <w:r w:rsidR="009D454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elta PTH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(PTH at baseline – PTH at 24 hours)/(PTH at baseline)*100</w:t>
      </w:r>
      <w:r w:rsidR="005218D5">
        <w:rPr>
          <w:rFonts w:ascii="Arial" w:hAnsi="Arial" w:cs="Arial"/>
        </w:rPr>
        <w:t>;</w:t>
      </w:r>
      <w:r>
        <w:rPr>
          <w:rFonts w:ascii="Arial" w:hAnsi="Arial" w:cs="Arial"/>
        </w:rPr>
        <w:t xml:space="preserve"> CorrCa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Calcium + (34 – Albu)*0.016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orrCa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orrCa at baseline – CorrCa at 24 hours)/(CorrCa at baseline)*100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alcium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alcium at baseline – calcium at 24 hours)/(c</w:t>
      </w:r>
      <w:bookmarkStart w:id="5" w:name="_GoBack"/>
      <w:bookmarkEnd w:id="5"/>
      <w:r w:rsidR="00E74E49">
        <w:rPr>
          <w:rFonts w:ascii="Arial" w:hAnsi="Arial" w:cs="Arial"/>
        </w:rPr>
        <w:t>alcium at baseline)*100</w:t>
      </w:r>
      <w:r w:rsidR="005218D5">
        <w:rPr>
          <w:rFonts w:ascii="Arial" w:hAnsi="Arial" w:cs="Arial"/>
        </w:rPr>
        <w:t>;</w:t>
      </w:r>
      <w:r w:rsidR="006167E6">
        <w:rPr>
          <w:rFonts w:ascii="Arial" w:hAnsi="Arial" w:cs="Arial"/>
        </w:rPr>
        <w:t xml:space="preserve"> BSK</w:t>
      </w:r>
      <w:r w:rsidR="005218D5">
        <w:rPr>
          <w:rFonts w:ascii="Arial" w:hAnsi="Arial" w:cs="Arial"/>
        </w:rPr>
        <w:t xml:space="preserve">, </w:t>
      </w:r>
      <w:r w:rsidR="00D001AA" w:rsidRPr="00F019E6">
        <w:rPr>
          <w:rFonts w:ascii="Arial" w:hAnsi="Arial" w:cs="Arial"/>
          <w:b/>
          <w:color w:val="FF0000"/>
        </w:rPr>
        <w:t>?</w:t>
      </w:r>
      <w:r w:rsidR="005218D5">
        <w:rPr>
          <w:rFonts w:ascii="Arial" w:hAnsi="Arial" w:cs="Arial"/>
        </w:rPr>
        <w:t xml:space="preserve">; CHKD, </w:t>
      </w:r>
      <w:r w:rsidR="00D001AA" w:rsidRPr="00F019E6">
        <w:rPr>
          <w:rFonts w:ascii="Arial" w:hAnsi="Arial" w:cs="Arial"/>
          <w:b/>
          <w:color w:val="FF0000"/>
        </w:rPr>
        <w:t>?</w:t>
      </w:r>
      <w:r w:rsidR="00B90294">
        <w:rPr>
          <w:rFonts w:ascii="Arial" w:hAnsi="Arial" w:cs="Arial"/>
        </w:rPr>
        <w:t>.</w:t>
      </w:r>
    </w:p>
    <w:p w14:paraId="6FBCA62B" w14:textId="05A80FE9" w:rsidR="001C2379" w:rsidRDefault="001C2379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 xml:space="preserve">Table 2. </w:t>
      </w:r>
      <w:r w:rsidR="004B2134">
        <w:rPr>
          <w:rFonts w:ascii="Arial" w:hAnsi="Arial" w:cs="Arial"/>
          <w:b/>
        </w:rPr>
        <w:t xml:space="preserve">Full, final, and simple model predicting </w:t>
      </w:r>
      <w:r>
        <w:rPr>
          <w:rFonts w:ascii="Arial" w:hAnsi="Arial" w:cs="Arial"/>
          <w:b/>
        </w:rPr>
        <w:t>hypoparathyroidism</w:t>
      </w:r>
      <w:r>
        <w:rPr>
          <w:rFonts w:ascii="Arial" w:hAnsi="Arial" w:cs="Arial"/>
        </w:rPr>
        <w:t>.</w:t>
      </w:r>
      <w:r w:rsidR="003D747E">
        <w:rPr>
          <w:rFonts w:ascii="Arial" w:hAnsi="Arial" w:cs="Arial"/>
        </w:rPr>
        <w:t xml:space="preserve"> Table displays odds ratios and the 95% confidence intervals of the logistic regression model predicting the probability of hypoparathyroidism. The model is selected using backwar</w:t>
      </w:r>
      <w:r w:rsidR="008A6A5A">
        <w:rPr>
          <w:rFonts w:ascii="Arial" w:hAnsi="Arial" w:cs="Arial"/>
        </w:rPr>
        <w:t>d selection with p-values &lt; 0.05</w:t>
      </w:r>
      <w:r w:rsidR="003D747E">
        <w:rPr>
          <w:rFonts w:ascii="Arial" w:hAnsi="Arial" w:cs="Arial"/>
        </w:rPr>
        <w:t>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51"/>
        <w:gridCol w:w="541"/>
        <w:gridCol w:w="1208"/>
        <w:gridCol w:w="452"/>
        <w:gridCol w:w="146"/>
        <w:gridCol w:w="541"/>
        <w:gridCol w:w="1208"/>
        <w:gridCol w:w="452"/>
        <w:gridCol w:w="146"/>
        <w:gridCol w:w="541"/>
        <w:gridCol w:w="1119"/>
        <w:gridCol w:w="452"/>
      </w:tblGrid>
      <w:tr w:rsidR="00D132B6" w:rsidRPr="00D132B6" w14:paraId="0544BF25" w14:textId="77777777" w:rsidTr="00D132B6">
        <w:trPr>
          <w:trHeight w:val="57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7EDB1A8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8FC56D" w14:textId="30806EDB" w:rsidR="00D132B6" w:rsidRPr="00D132B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ul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C9A0789" w14:textId="77777777" w:rsidR="00D132B6" w:rsidRPr="00D132B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7113" w14:textId="26C3477B" w:rsidR="00D132B6" w:rsidRPr="00D132B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ina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6D72054" w14:textId="77777777" w:rsidR="00D132B6" w:rsidRPr="00D132B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2A63D5" w14:textId="2D0E40C2" w:rsidR="00D132B6" w:rsidRPr="00D132B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Simple model</w:t>
            </w:r>
          </w:p>
        </w:tc>
      </w:tr>
      <w:tr w:rsidR="00D132B6" w:rsidRPr="00D132B6" w14:paraId="506EA806" w14:textId="77777777" w:rsidTr="00D132B6">
        <w:trPr>
          <w:trHeight w:val="57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FC1D9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2FA094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EAF6F7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</w:tr>
      <w:tr w:rsidR="00D132B6" w:rsidRPr="00D132B6" w14:paraId="3E0622C9" w14:textId="77777777" w:rsidTr="00D132B6">
        <w:trPr>
          <w:trHeight w:val="5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0C120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(Intercept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DC563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0.00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3A3BDB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[0.000; 0.001]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17390C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27328E0F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F437D5" w14:textId="64302CC6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0.000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10EC23E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[0.000; 0.001]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E3E9286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7EED78C9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7FBE5" w14:textId="261140BE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0.00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7322B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[0.000; 0.001]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C7B61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</w:tr>
      <w:tr w:rsidR="00D132B6" w:rsidRPr="00D132B6" w14:paraId="7D8386D7" w14:textId="77777777" w:rsidTr="00D132B6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715E1A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d</w:t>
            </w: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PTH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33C031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1.09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0611336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[1.062; 1.147]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2AB864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81.3</w:t>
            </w:r>
          </w:p>
        </w:tc>
        <w:tc>
          <w:tcPr>
            <w:tcW w:w="0" w:type="auto"/>
          </w:tcPr>
          <w:p w14:paraId="3661B79F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F08988" w14:textId="59809F0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1.09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D8E6EC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[1.064; 1.144]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1FAE45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81.3</w:t>
            </w:r>
          </w:p>
        </w:tc>
        <w:tc>
          <w:tcPr>
            <w:tcW w:w="0" w:type="auto"/>
          </w:tcPr>
          <w:p w14:paraId="5FF51397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6D724C" w14:textId="773FA6F6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1.10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C6905F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[1.071; 1.149]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9D6048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81.3</w:t>
            </w:r>
          </w:p>
        </w:tc>
      </w:tr>
      <w:tr w:rsidR="00D132B6" w:rsidRPr="00D132B6" w14:paraId="583A7643" w14:textId="77777777" w:rsidTr="00D132B6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D8DA65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BSK not seen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3F2AEF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4.83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5EEF49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[1.757; 13.785]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0EA2E7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8.9</w:t>
            </w:r>
          </w:p>
        </w:tc>
        <w:tc>
          <w:tcPr>
            <w:tcW w:w="0" w:type="auto"/>
          </w:tcPr>
          <w:p w14:paraId="44F07C0C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8C5A86" w14:textId="5DCE0DB3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5.3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79A204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[2.028; 14.605]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495D67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8.9</w:t>
            </w:r>
          </w:p>
        </w:tc>
        <w:tc>
          <w:tcPr>
            <w:tcW w:w="0" w:type="auto"/>
          </w:tcPr>
          <w:p w14:paraId="326B0F5E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7910C1D" w14:textId="57FD7B2B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8A8A41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E6B1A9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D132B6" w:rsidRPr="00D132B6" w14:paraId="1B38FC15" w14:textId="77777777" w:rsidTr="00D132B6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D7C852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dCorrCa24u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2CE5C7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1.07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77E407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[1.015; 1.147]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73A720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5.4</w:t>
            </w:r>
          </w:p>
        </w:tc>
        <w:tc>
          <w:tcPr>
            <w:tcW w:w="0" w:type="auto"/>
          </w:tcPr>
          <w:p w14:paraId="49D5DDD1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DF5482" w14:textId="58D3A10A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1.0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B9EFEC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[1.011; 1.140]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35EB67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5.4</w:t>
            </w:r>
          </w:p>
        </w:tc>
        <w:tc>
          <w:tcPr>
            <w:tcW w:w="0" w:type="auto"/>
          </w:tcPr>
          <w:p w14:paraId="4183B904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94B0DF" w14:textId="50394E75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524EC6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A4F431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D132B6" w:rsidRPr="00D132B6" w14:paraId="45F49F68" w14:textId="77777777" w:rsidTr="00D132B6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42B63E7" w14:textId="3AE08F14" w:rsidR="00D132B6" w:rsidRPr="00D132B6" w:rsidRDefault="00D132B6" w:rsidP="00601C4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commentRangeStart w:id="6"/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Age </w:t>
            </w:r>
            <w:commentRangeEnd w:id="6"/>
            <w:r w:rsidR="00CA2CB1">
              <w:rPr>
                <w:rStyle w:val="CommentReference"/>
              </w:rPr>
              <w:commentReference w:id="6"/>
            </w: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n year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A4908D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1.0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4A3FF9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[0.982; 1.034]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85099F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0.4</w:t>
            </w:r>
          </w:p>
        </w:tc>
        <w:tc>
          <w:tcPr>
            <w:tcW w:w="0" w:type="auto"/>
          </w:tcPr>
          <w:p w14:paraId="464CD02A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8CF149F" w14:textId="2CAB64F5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56D4E7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328427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</w:tcPr>
          <w:p w14:paraId="277AFAFC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0484AB" w14:textId="755DB879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6245F2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224D1A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D132B6" w:rsidRPr="00D132B6" w14:paraId="3E809BB9" w14:textId="77777777" w:rsidTr="00D132B6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944520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Male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2CCF7D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1.09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20D9B4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[0.477; 2.476]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04CD2CB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0.2</w:t>
            </w:r>
          </w:p>
        </w:tc>
        <w:tc>
          <w:tcPr>
            <w:tcW w:w="0" w:type="auto"/>
          </w:tcPr>
          <w:p w14:paraId="5E6588A5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3F67B9" w14:textId="0BDAA7D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17B03F8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53F9D1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</w:tcPr>
          <w:p w14:paraId="4EB6889A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A38DA9" w14:textId="33FB674B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7E51DB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1700A5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D132B6" w:rsidRPr="00D132B6" w14:paraId="6E99B2E3" w14:textId="77777777" w:rsidTr="00D132B6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2E39E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Total surger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431551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0.68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959401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[0.180; 2.889]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5B9A18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0.2</w:t>
            </w:r>
          </w:p>
        </w:tc>
        <w:tc>
          <w:tcPr>
            <w:tcW w:w="0" w:type="auto"/>
          </w:tcPr>
          <w:p w14:paraId="16C5D934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33593E" w14:textId="7837FBDA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F38726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949EAA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</w:tcPr>
          <w:p w14:paraId="5782EAA2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979BC6" w14:textId="4BA36C6A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3FE7BA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A99A84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D132B6" w:rsidRPr="00D132B6" w14:paraId="74ECC96A" w14:textId="77777777" w:rsidTr="00D132B6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708EE6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CHKD </w:t>
            </w: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= Ye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26DEB5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1.2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3A6E5E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[0.541; 2.852]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A8D0DB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0.3</w:t>
            </w:r>
          </w:p>
        </w:tc>
        <w:tc>
          <w:tcPr>
            <w:tcW w:w="0" w:type="auto"/>
          </w:tcPr>
          <w:p w14:paraId="55209694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61510D" w14:textId="3F2A4EDF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6F4459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9E0870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</w:tcPr>
          <w:p w14:paraId="70148DC2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7B67F24" w14:textId="547037AB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38425F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571C7D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D132B6" w:rsidRPr="00D132B6" w14:paraId="3F4A0507" w14:textId="77777777" w:rsidTr="00D132B6">
        <w:trPr>
          <w:trHeight w:val="57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F7D7D3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vertAlign w:val="superscript"/>
                <w:lang w:val="nl-NL" w:eastAsia="nl-NL"/>
              </w:rPr>
            </w:pPr>
            <w:r w:rsidRPr="00D132B6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val="nl-NL" w:eastAsia="nl-NL"/>
              </w:rPr>
              <w:t>C-index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1F9E48" w14:textId="70AB6D56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hAnsi="Arial" w:cs="Arial"/>
                <w:color w:val="000000"/>
                <w:sz w:val="16"/>
                <w:szCs w:val="16"/>
              </w:rPr>
              <w:t>0.8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50807D3" w14:textId="7B8E66B6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hAnsi="Arial" w:cs="Arial"/>
                <w:color w:val="000000"/>
                <w:sz w:val="16"/>
                <w:szCs w:val="16"/>
              </w:rPr>
              <w:t>[0.852; 0.923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20F10F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B98044" w14:textId="77777777" w:rsidR="00D132B6" w:rsidRPr="00D132B6" w:rsidRDefault="00D132B6" w:rsidP="00D132B6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ACCAA42" w14:textId="5E3D963D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hAnsi="Arial" w:cs="Arial"/>
                <w:color w:val="000000"/>
                <w:sz w:val="16"/>
                <w:szCs w:val="16"/>
              </w:rPr>
              <w:t>0.8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AC8FB3" w14:textId="2CFB28CA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hAnsi="Arial" w:cs="Arial"/>
                <w:color w:val="000000"/>
                <w:sz w:val="16"/>
                <w:szCs w:val="16"/>
              </w:rPr>
              <w:t>[0.849; 0.922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F11AB42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D2E9E9" w14:textId="77777777" w:rsidR="00D132B6" w:rsidRPr="00D132B6" w:rsidRDefault="00D132B6" w:rsidP="00D132B6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E3C5AB" w14:textId="5F8F483B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hAnsi="Arial" w:cs="Arial"/>
                <w:color w:val="000000"/>
                <w:sz w:val="16"/>
                <w:szCs w:val="16"/>
              </w:rPr>
              <w:t>0.8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422D78F" w14:textId="62993CDC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D132B6">
              <w:rPr>
                <w:rFonts w:ascii="Arial" w:hAnsi="Arial" w:cs="Arial"/>
                <w:color w:val="000000"/>
                <w:sz w:val="16"/>
                <w:szCs w:val="16"/>
              </w:rPr>
              <w:t>[0.821; 0.902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7B469C1" w14:textId="77777777" w:rsidR="00D132B6" w:rsidRPr="00D132B6" w:rsidRDefault="00D132B6" w:rsidP="00D132B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</w:tbl>
    <w:p w14:paraId="15AFB74F" w14:textId="7BB1AB5B" w:rsidR="00C80640" w:rsidRDefault="00300CE7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BA1FA9">
        <w:rPr>
          <w:rFonts w:ascii="Arial" w:hAnsi="Arial" w:cs="Arial"/>
        </w:rPr>
        <w:t>The C-index is corrected</w:t>
      </w:r>
      <w:r>
        <w:rPr>
          <w:rFonts w:ascii="Arial" w:hAnsi="Arial" w:cs="Arial"/>
        </w:rPr>
        <w:t xml:space="preserve"> for optimism</w:t>
      </w:r>
      <w:r w:rsidR="003F4DED">
        <w:rPr>
          <w:rFonts w:ascii="Arial" w:hAnsi="Arial" w:cs="Arial"/>
        </w:rPr>
        <w:t xml:space="preserve"> by bootstrapping</w:t>
      </w:r>
      <w:r w:rsidR="000D5FF2">
        <w:rPr>
          <w:rFonts w:ascii="Arial" w:hAnsi="Arial" w:cs="Arial"/>
        </w:rPr>
        <w:t>. Abbreviations: OR, odds ratio; CI, confidence interval, Imp., importance defined by the Chi-square Wald-statistic</w:t>
      </w:r>
      <w:r w:rsidR="00674220">
        <w:rPr>
          <w:rFonts w:ascii="Arial" w:hAnsi="Arial" w:cs="Arial"/>
        </w:rPr>
        <w:t xml:space="preserve">; </w:t>
      </w:r>
      <w:r w:rsidR="0072434F">
        <w:rPr>
          <w:rFonts w:ascii="Arial" w:hAnsi="Arial" w:cs="Arial"/>
        </w:rPr>
        <w:t>dPTH, (PTH</w:t>
      </w:r>
      <w:r w:rsidR="001740E0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 xml:space="preserve"> – PTH at 24 hours)/(PTH</w:t>
      </w:r>
      <w:r w:rsidR="00D46B32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>)*100</w:t>
      </w:r>
      <w:r w:rsidR="00D064F6">
        <w:rPr>
          <w:rFonts w:ascii="Arial" w:hAnsi="Arial" w:cs="Arial"/>
        </w:rPr>
        <w:t xml:space="preserve">; dCorrCa24u, (CorrCa at baseline – CorrCa at 24 </w:t>
      </w:r>
      <w:r w:rsidR="00F91D01">
        <w:rPr>
          <w:rFonts w:ascii="Arial" w:hAnsi="Arial" w:cs="Arial"/>
        </w:rPr>
        <w:t>hours)/(CorrCa at baseline)*100</w:t>
      </w:r>
      <w:r w:rsidR="000D5FF2">
        <w:rPr>
          <w:rFonts w:ascii="Arial" w:hAnsi="Arial" w:cs="Arial"/>
        </w:rPr>
        <w:t>.</w:t>
      </w:r>
    </w:p>
    <w:p w14:paraId="11181C68" w14:textId="77777777" w:rsidR="00B37F4B" w:rsidRDefault="00B37F4B" w:rsidP="00C80640">
      <w:pPr>
        <w:spacing w:after="0"/>
        <w:rPr>
          <w:rFonts w:ascii="Arial" w:hAnsi="Arial" w:cs="Arial"/>
        </w:rPr>
      </w:pPr>
    </w:p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50678ED" w14:textId="29DF543B" w:rsidR="00B37F4B" w:rsidRDefault="00B37F4B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>Figure 1. Internal-external model performance</w:t>
      </w:r>
      <w:r>
        <w:rPr>
          <w:rFonts w:ascii="Arial" w:hAnsi="Arial" w:cs="Arial"/>
        </w:rPr>
        <w:t>.</w:t>
      </w:r>
    </w:p>
    <w:p w14:paraId="445A1050" w14:textId="77777777" w:rsidR="00B37F4B" w:rsidRPr="00B37F4B" w:rsidRDefault="00B37F4B" w:rsidP="00C80640">
      <w:pPr>
        <w:spacing w:after="0"/>
        <w:rPr>
          <w:rFonts w:ascii="Arial" w:hAnsi="Arial" w:cs="Arial"/>
        </w:rPr>
      </w:pPr>
      <w:r w:rsidRPr="00B37F4B">
        <w:rPr>
          <w:rFonts w:ascii="Arial" w:hAnsi="Arial" w:cs="Arial"/>
          <w:noProof/>
          <w:lang w:val="nl-NL" w:eastAsia="nl-NL"/>
        </w:rPr>
        <w:drawing>
          <wp:inline distT="0" distB="0" distL="0" distR="0" wp14:anchorId="7C0633F6" wp14:editId="150465FF">
            <wp:extent cx="5758815" cy="5758815"/>
            <wp:effectExtent l="0" t="0" r="0" b="0"/>
            <wp:docPr id="7" name="Picture 7" descr="Z:\Project Predict Hypoparathyroidism\Results\leave.one.out.cross.valid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Z:\Project Predict Hypoparathyroidism\Results\leave.one.out.cross.validation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815" cy="575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09C56" w14:textId="77777777" w:rsidR="00C80640" w:rsidRDefault="00C80640" w:rsidP="00C80640">
      <w:pPr>
        <w:pStyle w:val="BodyText"/>
        <w:spacing w:before="0" w:after="0"/>
        <w:rPr>
          <w:rFonts w:ascii="Arial" w:hAnsi="Arial" w:cs="Arial"/>
          <w:b/>
        </w:rPr>
      </w:pPr>
    </w:p>
    <w:p w14:paraId="39EA6FD3" w14:textId="77777777" w:rsidR="00B37F4B" w:rsidRDefault="00B37F4B" w:rsidP="00C80640">
      <w:pPr>
        <w:pStyle w:val="BodyText"/>
        <w:spacing w:before="0" w:after="0"/>
        <w:rPr>
          <w:rFonts w:ascii="Arial" w:hAnsi="Arial" w:cs="Arial"/>
          <w:b/>
        </w:rPr>
        <w:sectPr w:rsidR="00B37F4B" w:rsidSect="00597E89">
          <w:pgSz w:w="12240" w:h="15840"/>
          <w:pgMar w:top="1417" w:right="1417" w:bottom="1417" w:left="1417" w:header="708" w:footer="708" w:gutter="0"/>
          <w:cols w:space="708"/>
          <w:docGrid w:linePitch="326"/>
        </w:sectPr>
      </w:pPr>
    </w:p>
    <w:p w14:paraId="71D0D0A9" w14:textId="77777777" w:rsidR="004150B7" w:rsidRPr="00C80640" w:rsidRDefault="00C80640" w:rsidP="00C80640">
      <w:pPr>
        <w:pStyle w:val="BodyText"/>
        <w:spacing w:before="0" w:after="0"/>
      </w:pPr>
      <w:r>
        <w:rPr>
          <w:rFonts w:ascii="Arial" w:hAnsi="Arial" w:cs="Arial"/>
          <w:b/>
        </w:rPr>
        <w:lastRenderedPageBreak/>
        <w:t>Supplemental Figure 1. Model performance uncorrected for optimism</w:t>
      </w:r>
      <w:r>
        <w:rPr>
          <w:rFonts w:ascii="Arial" w:hAnsi="Arial" w:cs="Arial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2"/>
        <w:gridCol w:w="4383"/>
        <w:gridCol w:w="4383"/>
      </w:tblGrid>
      <w:tr w:rsidR="00FA7D2D" w14:paraId="440D78CA" w14:textId="77777777" w:rsidTr="004F43D4">
        <w:tc>
          <w:tcPr>
            <w:tcW w:w="4382" w:type="dxa"/>
          </w:tcPr>
          <w:p w14:paraId="72E1C985" w14:textId="77777777" w:rsidR="00C80640" w:rsidRDefault="00C80640" w:rsidP="004F43D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382" w:type="dxa"/>
          </w:tcPr>
          <w:p w14:paraId="5AFCE355" w14:textId="77777777" w:rsidR="00C80640" w:rsidRDefault="00C80640" w:rsidP="004F43D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  <w:tc>
          <w:tcPr>
            <w:tcW w:w="4382" w:type="dxa"/>
          </w:tcPr>
          <w:p w14:paraId="32AA2300" w14:textId="77777777" w:rsidR="00C80640" w:rsidRDefault="00C80640" w:rsidP="004F43D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</w:tr>
      <w:tr w:rsidR="00FA7D2D" w14:paraId="036001C8" w14:textId="77777777" w:rsidTr="004F43D4">
        <w:tc>
          <w:tcPr>
            <w:tcW w:w="4382" w:type="dxa"/>
          </w:tcPr>
          <w:p w14:paraId="53DFA34A" w14:textId="77777777" w:rsidR="00C80640" w:rsidRDefault="00FA7D2D" w:rsidP="004F43D4">
            <w:pPr>
              <w:jc w:val="center"/>
              <w:rPr>
                <w:rFonts w:ascii="Arial" w:hAnsi="Arial" w:cs="Arial"/>
              </w:rPr>
            </w:pPr>
            <w:r w:rsidRPr="00FA7D2D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44EE7699" wp14:editId="0B48929E">
                  <wp:extent cx="2664823" cy="2664823"/>
                  <wp:effectExtent l="0" t="0" r="0" b="0"/>
                  <wp:docPr id="4" name="Picture 4" descr="Z:\Project Predict Hypoparathyroidism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7465" cy="2677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82" w:type="dxa"/>
          </w:tcPr>
          <w:p w14:paraId="458839C8" w14:textId="77777777" w:rsidR="00C80640" w:rsidRDefault="00FA7D2D" w:rsidP="004F43D4">
            <w:pPr>
              <w:jc w:val="center"/>
              <w:rPr>
                <w:rFonts w:ascii="Arial" w:hAnsi="Arial" w:cs="Arial"/>
              </w:rPr>
            </w:pPr>
            <w:r w:rsidRPr="00FA7D2D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7A2D725D" wp14:editId="3C89581D">
                  <wp:extent cx="2646161" cy="2646161"/>
                  <wp:effectExtent l="0" t="0" r="0" b="0"/>
                  <wp:docPr id="5" name="Picture 5" descr="Z:\Project Predict Hypoparathyroidism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Z:\Project Predict Hypoparathyroidism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4864" cy="2654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82" w:type="dxa"/>
          </w:tcPr>
          <w:p w14:paraId="161D76B7" w14:textId="77777777" w:rsidR="00C80640" w:rsidRDefault="00FA7D2D" w:rsidP="004F43D4">
            <w:pPr>
              <w:jc w:val="center"/>
              <w:rPr>
                <w:rFonts w:ascii="Arial" w:hAnsi="Arial" w:cs="Arial"/>
              </w:rPr>
            </w:pPr>
            <w:r w:rsidRPr="00FA7D2D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5D789B3" wp14:editId="18CA7E62">
                  <wp:extent cx="2646045" cy="2646045"/>
                  <wp:effectExtent l="0" t="0" r="0" b="0"/>
                  <wp:docPr id="6" name="Picture 6" descr="Z:\Project Predict Hypoparathyroidism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Z:\Project Predict Hypoparathyroidism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6902" cy="26569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82EBAA" w14:textId="77777777" w:rsidR="00EE7258" w:rsidRPr="00C80640" w:rsidRDefault="00EE7258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Likelihood ratio test of final model versus simple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4.3;p&lt;0.001</m:t>
        </m:r>
      </m:oMath>
    </w:p>
    <w:sectPr w:rsidR="00EE7258" w:rsidRPr="00C80640" w:rsidSect="00C80640">
      <w:pgSz w:w="15840" w:h="12240" w:orient="landscape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04T12:42:00Z" w:initials="CM">
    <w:p w14:paraId="717400AE" w14:textId="4591C40E" w:rsidR="00A95D15" w:rsidRPr="00D001AA" w:rsidRDefault="00A95D15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D001AA">
        <w:rPr>
          <w:lang w:val="nl-NL"/>
        </w:rPr>
        <w:t>Update names</w:t>
      </w:r>
    </w:p>
  </w:comment>
  <w:comment w:id="1" w:author="C.H.M. Maas" w:date="2023-07-04T14:28:00Z" w:initials="CM">
    <w:p w14:paraId="493F5484" w14:textId="58533531" w:rsidR="00550A67" w:rsidRPr="00D001AA" w:rsidRDefault="00550A67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D001AA">
        <w:rPr>
          <w:lang w:val="nl-NL"/>
        </w:rPr>
        <w:t>Literatuur?</w:t>
      </w:r>
    </w:p>
  </w:comment>
  <w:comment w:id="2" w:author="C.H.M. Maas" w:date="2023-07-04T14:28:00Z" w:initials="CM">
    <w:p w14:paraId="0B2C8E11" w14:textId="5BC4ED1E" w:rsidR="00550A67" w:rsidRPr="00D001AA" w:rsidRDefault="00550A67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D001AA">
        <w:rPr>
          <w:lang w:val="nl-NL"/>
        </w:rPr>
        <w:t>Literatuur?</w:t>
      </w:r>
    </w:p>
  </w:comment>
  <w:comment w:id="3" w:author="C.H.M. Maas" w:date="2023-07-04T14:28:00Z" w:initials="CM">
    <w:p w14:paraId="3B18A468" w14:textId="1E01504C" w:rsidR="00CC4285" w:rsidRPr="00D001AA" w:rsidRDefault="00CC4285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D001AA">
        <w:rPr>
          <w:lang w:val="nl-NL"/>
        </w:rPr>
        <w:t>Literatuur?</w:t>
      </w:r>
    </w:p>
  </w:comment>
  <w:comment w:id="4" w:author="C.H.M. Maas" w:date="2023-07-04T14:28:00Z" w:initials="CM">
    <w:p w14:paraId="337246B5" w14:textId="3535AA44" w:rsidR="00CC4285" w:rsidRDefault="00CC4285">
      <w:pPr>
        <w:pStyle w:val="CommentText"/>
      </w:pPr>
      <w:r>
        <w:rPr>
          <w:rStyle w:val="CommentReference"/>
        </w:rPr>
        <w:annotationRef/>
      </w:r>
      <w:r>
        <w:t>Literatuur?</w:t>
      </w:r>
    </w:p>
  </w:comment>
  <w:comment w:id="6" w:author="C.H.M. Maas" w:date="2023-07-04T14:24:00Z" w:initials="CM">
    <w:p w14:paraId="401443C8" w14:textId="392B335B" w:rsidR="00CA2CB1" w:rsidRDefault="00CA2CB1">
      <w:pPr>
        <w:pStyle w:val="CommentText"/>
      </w:pPr>
      <w:r>
        <w:rPr>
          <w:rStyle w:val="CommentReference"/>
        </w:rPr>
        <w:annotationRef/>
      </w:r>
      <w:r>
        <w:t>TODO: iqr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17400AE" w15:done="0"/>
  <w15:commentEx w15:paraId="493F5484" w15:done="0"/>
  <w15:commentEx w15:paraId="0B2C8E11" w15:done="0"/>
  <w15:commentEx w15:paraId="3B18A468" w15:done="0"/>
  <w15:commentEx w15:paraId="337246B5" w15:done="0"/>
  <w15:commentEx w15:paraId="401443C8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320A31" w:rsidRDefault="000E6665">
      <w:pPr>
        <w:spacing w:after="0"/>
      </w:pPr>
      <w:r>
        <w:separator/>
      </w:r>
    </w:p>
  </w:endnote>
  <w:endnote w:type="continuationSeparator" w:id="0">
    <w:p w14:paraId="28CA1898" w14:textId="77777777" w:rsidR="00320A31" w:rsidRDefault="000E66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F2146B" w:rsidRDefault="000E6665">
      <w:r>
        <w:separator/>
      </w:r>
    </w:p>
  </w:footnote>
  <w:footnote w:type="continuationSeparator" w:id="0">
    <w:p w14:paraId="665CEE21" w14:textId="77777777" w:rsidR="00F2146B" w:rsidRDefault="000E66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2146B"/>
    <w:rsid w:val="0002763B"/>
    <w:rsid w:val="000D5FF2"/>
    <w:rsid w:val="000E3F32"/>
    <w:rsid w:val="000E6665"/>
    <w:rsid w:val="001124C1"/>
    <w:rsid w:val="001740E0"/>
    <w:rsid w:val="001C2379"/>
    <w:rsid w:val="002C63FC"/>
    <w:rsid w:val="002F44B9"/>
    <w:rsid w:val="00300CE7"/>
    <w:rsid w:val="00320A31"/>
    <w:rsid w:val="003307BD"/>
    <w:rsid w:val="003965B3"/>
    <w:rsid w:val="003A1AE4"/>
    <w:rsid w:val="003A4354"/>
    <w:rsid w:val="003A4AE2"/>
    <w:rsid w:val="003C02FE"/>
    <w:rsid w:val="003D747E"/>
    <w:rsid w:val="003F4DED"/>
    <w:rsid w:val="004150B7"/>
    <w:rsid w:val="00435D44"/>
    <w:rsid w:val="004B2134"/>
    <w:rsid w:val="004F43D4"/>
    <w:rsid w:val="00515DE4"/>
    <w:rsid w:val="005218D5"/>
    <w:rsid w:val="00550A67"/>
    <w:rsid w:val="00555AAB"/>
    <w:rsid w:val="00561557"/>
    <w:rsid w:val="00597E89"/>
    <w:rsid w:val="005E4A36"/>
    <w:rsid w:val="00601C4F"/>
    <w:rsid w:val="006167E6"/>
    <w:rsid w:val="0065074C"/>
    <w:rsid w:val="00674220"/>
    <w:rsid w:val="0072434F"/>
    <w:rsid w:val="007C69D7"/>
    <w:rsid w:val="008932D0"/>
    <w:rsid w:val="00893A20"/>
    <w:rsid w:val="008A6A5A"/>
    <w:rsid w:val="008D1786"/>
    <w:rsid w:val="008E685E"/>
    <w:rsid w:val="00977F57"/>
    <w:rsid w:val="009D4541"/>
    <w:rsid w:val="00A02354"/>
    <w:rsid w:val="00A1425F"/>
    <w:rsid w:val="00A267A5"/>
    <w:rsid w:val="00A41422"/>
    <w:rsid w:val="00A4393B"/>
    <w:rsid w:val="00A447D1"/>
    <w:rsid w:val="00A76B6F"/>
    <w:rsid w:val="00A95D15"/>
    <w:rsid w:val="00AC53C7"/>
    <w:rsid w:val="00B12A8E"/>
    <w:rsid w:val="00B37F4B"/>
    <w:rsid w:val="00B409CB"/>
    <w:rsid w:val="00B8321D"/>
    <w:rsid w:val="00B85DE4"/>
    <w:rsid w:val="00B90294"/>
    <w:rsid w:val="00BA1FA9"/>
    <w:rsid w:val="00BA5833"/>
    <w:rsid w:val="00BA6CC6"/>
    <w:rsid w:val="00C26F9B"/>
    <w:rsid w:val="00C27CEC"/>
    <w:rsid w:val="00C355F8"/>
    <w:rsid w:val="00C43F93"/>
    <w:rsid w:val="00C546AE"/>
    <w:rsid w:val="00C80640"/>
    <w:rsid w:val="00CA2CB1"/>
    <w:rsid w:val="00CB5732"/>
    <w:rsid w:val="00CC4285"/>
    <w:rsid w:val="00CE36B2"/>
    <w:rsid w:val="00CF321D"/>
    <w:rsid w:val="00D001AA"/>
    <w:rsid w:val="00D064F6"/>
    <w:rsid w:val="00D132B6"/>
    <w:rsid w:val="00D332A7"/>
    <w:rsid w:val="00D431F2"/>
    <w:rsid w:val="00D46B32"/>
    <w:rsid w:val="00D60917"/>
    <w:rsid w:val="00E61091"/>
    <w:rsid w:val="00E74E49"/>
    <w:rsid w:val="00E9331D"/>
    <w:rsid w:val="00EC1066"/>
    <w:rsid w:val="00ED750E"/>
    <w:rsid w:val="00EE7258"/>
    <w:rsid w:val="00F019E6"/>
    <w:rsid w:val="00F2146B"/>
    <w:rsid w:val="00F4099A"/>
    <w:rsid w:val="00F651F6"/>
    <w:rsid w:val="00F91D01"/>
    <w:rsid w:val="00FA7D2D"/>
    <w:rsid w:val="00FE4A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5</TotalTime>
  <Pages>6</Pages>
  <Words>860</Words>
  <Characters>4736</Characters>
  <Application>Microsoft Office Word</Application>
  <DocSecurity>0</DocSecurity>
  <Lines>39</Lines>
  <Paragraphs>11</Paragraphs>
  <ScaleCrop>false</ScaleCrop>
  <Company>N/A</Company>
  <LinksUpToDate>false</LinksUpToDate>
  <CharactersWithSpaces>5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.H.M. Maas</cp:lastModifiedBy>
  <cp:revision>101</cp:revision>
  <dcterms:created xsi:type="dcterms:W3CDTF">2023-07-03T20:03:00Z</dcterms:created>
  <dcterms:modified xsi:type="dcterms:W3CDTF">2023-07-05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